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81EF" w14:textId="5A627ED3" w:rsidR="00941897" w:rsidRDefault="00F7098F">
      <w:pPr>
        <w:pStyle w:val="Title"/>
        <w:jc w:val="left"/>
      </w:pPr>
      <w:bookmarkStart w:id="0" w:name="_7cnk69nb1ape" w:colFirst="0" w:colLast="0"/>
      <w:bookmarkEnd w:id="0"/>
      <w:r>
        <w:t>Project I: Building a simple software defined network (SDN)</w:t>
      </w:r>
    </w:p>
    <w:p w14:paraId="3A0481F0" w14:textId="07644EE2" w:rsidR="00941897" w:rsidRDefault="00F7098F" w:rsidP="007547AE">
      <w:pPr>
        <w:pStyle w:val="Heading1"/>
      </w:pPr>
      <w:bookmarkStart w:id="1" w:name="_n4g44msypuq8" w:colFirst="0" w:colLast="0"/>
      <w:bookmarkEnd w:id="1"/>
      <w:r>
        <w:t>Project Overview</w:t>
      </w:r>
    </w:p>
    <w:p w14:paraId="3A0481F1" w14:textId="77777777" w:rsidR="00941897" w:rsidRDefault="00F7098F">
      <w:pPr>
        <w:jc w:val="left"/>
      </w:pPr>
      <w:r>
        <w:t xml:space="preserve">In contrast to traditional computer networks which employ distributed routing algorithms, there is growing interest in a new way of designing networks, which is referred to as Software Defined Networks (SDN). An SDN network consists of multiple SDN switches and a centralized SDN controller. Unlike traditional networks, SDN switches do not run distributed protocols for route computation.  Instead, the SDN controller keeps track of the entire network topology, and all routing decisions (path computations) are made in a centralized fashion. Routing tables computed by the controller are then shipped to the switches. </w:t>
      </w:r>
    </w:p>
    <w:p w14:paraId="3A0481F2" w14:textId="77777777" w:rsidR="00941897" w:rsidRDefault="00941897"/>
    <w:p w14:paraId="3A0481F3" w14:textId="77777777" w:rsidR="00941897" w:rsidRDefault="00F7098F">
      <w:r>
        <w:t>In this project, you will implement a highly simplified SDN system comprising a set of switches and a controller implemented as user level python processes. The processes mimic the switches and controller, bind to distinct UDP ports, and communicate using UDP sockets. The project will (</w:t>
      </w:r>
      <w:proofErr w:type="spellStart"/>
      <w:r>
        <w:t>i</w:t>
      </w:r>
      <w:proofErr w:type="spellEnd"/>
      <w:r>
        <w:t>) expose you to the concept of an SDN network; (ii) improve your understanding of routing algorithms; and (iii) give you experience with socket programming.</w:t>
      </w:r>
    </w:p>
    <w:p w14:paraId="3A0481F4" w14:textId="77777777" w:rsidR="00941897" w:rsidRDefault="00941897"/>
    <w:p w14:paraId="3A0481F5" w14:textId="1DF072C4" w:rsidR="00941897" w:rsidRDefault="00F7098F">
      <w:r>
        <w:t xml:space="preserve">A key part of the problem is ensuring the controller has an up-to-date view of the topology despite node and link failures. To detect switch and link failures, periodic messages are exchanged between the switches, as well as between each switch and the controller as will be described in the document. The controller runs algorithms for path computation each time that the topology </w:t>
      </w:r>
      <w:proofErr w:type="gramStart"/>
      <w:r>
        <w:t>changes, and</w:t>
      </w:r>
      <w:proofErr w:type="gramEnd"/>
      <w:r>
        <w:t xml:space="preserve"> ships the latest routing table to each switch.</w:t>
      </w:r>
    </w:p>
    <w:p w14:paraId="3A0481F6" w14:textId="77777777" w:rsidR="00941897" w:rsidRDefault="00941897"/>
    <w:p w14:paraId="3A0481F7" w14:textId="48A702F6" w:rsidR="00941897" w:rsidRDefault="00F7098F">
      <w:pPr>
        <w:jc w:val="left"/>
      </w:pPr>
      <w:r>
        <w:t xml:space="preserve">The routing algorithm used by the controller to compute paths is </w:t>
      </w:r>
      <w:r w:rsidR="00DC650F">
        <w:rPr>
          <w:b/>
          <w:i/>
        </w:rPr>
        <w:t>Dijkstra’s shortest path algorithm</w:t>
      </w:r>
      <w:r>
        <w:t>.</w:t>
      </w:r>
      <w:r w:rsidR="00304C26">
        <w:t xml:space="preserve"> </w:t>
      </w:r>
      <w:r>
        <w:t xml:space="preserve">Specifically, of all possible paths between the source and destination, the path with the </w:t>
      </w:r>
      <w:r w:rsidR="00DC650F">
        <w:t>shortest</w:t>
      </w:r>
      <w:r>
        <w:t xml:space="preserve"> “</w:t>
      </w:r>
      <w:r w:rsidR="00DC650F">
        <w:t>distance</w:t>
      </w:r>
      <w:r>
        <w:t xml:space="preserve">” is chosen. The </w:t>
      </w:r>
      <w:r w:rsidR="00BC666B">
        <w:t>distance</w:t>
      </w:r>
      <w:r>
        <w:t xml:space="preserve"> of a path is the </w:t>
      </w:r>
      <w:r w:rsidR="00BC666B">
        <w:t xml:space="preserve">sum of all the </w:t>
      </w:r>
      <w:r w:rsidR="007373B9">
        <w:t>links’</w:t>
      </w:r>
      <w:r w:rsidR="00BC666B">
        <w:t xml:space="preserve"> distances on the path.</w:t>
      </w:r>
    </w:p>
    <w:p w14:paraId="3A0481F8" w14:textId="77777777" w:rsidR="00941897" w:rsidRDefault="00F7098F" w:rsidP="007547AE">
      <w:pPr>
        <w:pStyle w:val="Heading1"/>
      </w:pPr>
      <w:bookmarkStart w:id="2" w:name="_64ytjmcwh013" w:colFirst="0" w:colLast="0"/>
      <w:bookmarkEnd w:id="2"/>
      <w:r>
        <w:t>Project Description</w:t>
      </w:r>
    </w:p>
    <w:p w14:paraId="3A0481F9" w14:textId="4D50536B" w:rsidR="00941897" w:rsidRDefault="00F7098F">
      <w:r>
        <w:t>The switches and the controller emulate a topology specified in a topology configuration file. We begin by describing the format of the configuration file, next discuss the bootstrap process (the action performed by each switch process at the start of execution), path computation (how the controller computes routing table</w:t>
      </w:r>
      <w:r w:rsidR="008D6735">
        <w:t>›</w:t>
      </w:r>
      <w:r>
        <w:t>s), and the periodic actions that must be continually performed by the switch and the controller.</w:t>
      </w:r>
    </w:p>
    <w:p w14:paraId="3A0481FA" w14:textId="77777777" w:rsidR="00941897" w:rsidRDefault="00F7098F" w:rsidP="007547AE">
      <w:pPr>
        <w:pStyle w:val="Heading2"/>
      </w:pPr>
      <w:bookmarkStart w:id="3" w:name="_vutf85pwcfl1" w:colFirst="0" w:colLast="0"/>
      <w:bookmarkEnd w:id="3"/>
      <w:r>
        <w:lastRenderedPageBreak/>
        <w:t>Topology configuration file</w:t>
      </w:r>
    </w:p>
    <w:p w14:paraId="3A0481FB" w14:textId="77777777" w:rsidR="00941897" w:rsidRDefault="00F7098F">
      <w:pPr>
        <w:spacing w:line="240" w:lineRule="auto"/>
      </w:pPr>
      <w:r>
        <w:t>When contacted by a switch, the controller will assign neighbors based on information present in a configuration file. The configuration file must provide a list of ids of neighboring switches for each switch id. The first line of each file is the number of switches.</w:t>
      </w:r>
    </w:p>
    <w:p w14:paraId="3A0481FC" w14:textId="38B3833D" w:rsidR="00941897" w:rsidRDefault="00F7098F" w:rsidP="00083799">
      <w:pPr>
        <w:jc w:val="left"/>
        <w:rPr>
          <w:i/>
        </w:rPr>
      </w:pPr>
      <w:r>
        <w:t>Every subsequent line is of the form:</w:t>
      </w:r>
      <w:r>
        <w:br/>
        <w:t xml:space="preserve"> &lt;switch-ID 1&gt; &lt;switch-ID 2&gt; </w:t>
      </w:r>
      <w:r w:rsidR="007373B9">
        <w:rPr>
          <w:i/>
        </w:rPr>
        <w:t>Distance</w:t>
      </w:r>
    </w:p>
    <w:p w14:paraId="3A0481FD" w14:textId="7FC45E6D" w:rsidR="00941897" w:rsidRDefault="00F7098F">
      <w:pPr>
        <w:rPr>
          <w:i/>
        </w:rPr>
      </w:pPr>
      <w:r>
        <w:t xml:space="preserve">This indicates that there is a link connecting switch 1 and switch 2, which has a </w:t>
      </w:r>
      <w:r w:rsidR="007373B9">
        <w:rPr>
          <w:i/>
        </w:rPr>
        <w:t>distance specified</w:t>
      </w:r>
      <w:r>
        <w:rPr>
          <w:i/>
        </w:rPr>
        <w:t>.</w:t>
      </w:r>
    </w:p>
    <w:p w14:paraId="3A0481FE" w14:textId="77777777" w:rsidR="00941897" w:rsidRDefault="00941897">
      <w:pPr>
        <w:rPr>
          <w:i/>
        </w:rPr>
      </w:pPr>
    </w:p>
    <w:p w14:paraId="3A0481FF" w14:textId="71040A37" w:rsidR="00941897" w:rsidRDefault="00F7098F">
      <w:r>
        <w:t>Consider the switch topology given in Figure 1.</w:t>
      </w:r>
      <w:r w:rsidR="008C07AA">
        <w:t xml:space="preserve"> Please note that the switch id starts from 0 instead of 1.</w:t>
      </w:r>
    </w:p>
    <w:p w14:paraId="3A048200" w14:textId="6D756CFF" w:rsidR="00941897" w:rsidRDefault="00B550EB">
      <w:pPr>
        <w:spacing w:line="240" w:lineRule="auto"/>
        <w:jc w:val="center"/>
        <w:rPr>
          <w:sz w:val="20"/>
          <w:szCs w:val="20"/>
          <w:lang w:eastAsia="zh-CN"/>
        </w:rPr>
      </w:pPr>
      <w:r>
        <w:rPr>
          <w:noProof/>
          <w:sz w:val="20"/>
          <w:szCs w:val="20"/>
        </w:rPr>
        <w:drawing>
          <wp:inline distT="0" distB="0" distL="0" distR="0" wp14:anchorId="6D569F67" wp14:editId="42225A5E">
            <wp:extent cx="4750418" cy="2867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8786" cy="2872075"/>
                    </a:xfrm>
                    <a:prstGeom prst="rect">
                      <a:avLst/>
                    </a:prstGeom>
                    <a:noFill/>
                    <a:ln>
                      <a:noFill/>
                    </a:ln>
                  </pic:spPr>
                </pic:pic>
              </a:graphicData>
            </a:graphic>
          </wp:inline>
        </w:drawing>
      </w:r>
    </w:p>
    <w:p w14:paraId="3A048201" w14:textId="4A2962AB" w:rsidR="00941897" w:rsidRDefault="00F7098F">
      <w:pPr>
        <w:spacing w:line="240" w:lineRule="auto"/>
        <w:jc w:val="center"/>
      </w:pPr>
      <w:r>
        <w:rPr>
          <w:sz w:val="20"/>
          <w:szCs w:val="20"/>
        </w:rPr>
        <w:t xml:space="preserve">Figure 1: 6 switch </w:t>
      </w:r>
      <w:proofErr w:type="gramStart"/>
      <w:r>
        <w:rPr>
          <w:sz w:val="20"/>
          <w:szCs w:val="20"/>
        </w:rPr>
        <w:t>topology</w:t>
      </w:r>
      <w:proofErr w:type="gramEnd"/>
      <w:r>
        <w:rPr>
          <w:sz w:val="20"/>
          <w:szCs w:val="20"/>
        </w:rPr>
        <w:t xml:space="preserve">. Each link is marked with its </w:t>
      </w:r>
      <w:r w:rsidR="007373B9">
        <w:rPr>
          <w:sz w:val="20"/>
          <w:szCs w:val="20"/>
        </w:rPr>
        <w:t>distance</w:t>
      </w:r>
      <w:r>
        <w:rPr>
          <w:sz w:val="20"/>
          <w:szCs w:val="20"/>
        </w:rPr>
        <w:t>.</w:t>
      </w:r>
      <w:r>
        <w:t xml:space="preserve"> </w:t>
      </w:r>
    </w:p>
    <w:p w14:paraId="3A048202" w14:textId="77777777" w:rsidR="00941897" w:rsidRDefault="00941897">
      <w:pPr>
        <w:spacing w:line="240" w:lineRule="auto"/>
        <w:jc w:val="center"/>
      </w:pPr>
    </w:p>
    <w:p w14:paraId="3A048203" w14:textId="77777777" w:rsidR="00941897" w:rsidRDefault="00F7098F">
      <w:r>
        <w:t xml:space="preserve">Here is an example configuration for the topology shown. </w:t>
      </w:r>
    </w:p>
    <w:p w14:paraId="3A048204" w14:textId="77777777" w:rsidR="00941897" w:rsidRDefault="00941897"/>
    <w:p w14:paraId="3A048205" w14:textId="77777777" w:rsidR="00941897" w:rsidRDefault="00F7098F">
      <w:r>
        <w:t>6</w:t>
      </w:r>
    </w:p>
    <w:p w14:paraId="3A048206" w14:textId="2E6F8308" w:rsidR="00941897" w:rsidRDefault="008C07AA">
      <w:r>
        <w:t>0</w:t>
      </w:r>
      <w:r w:rsidR="00F7098F">
        <w:t xml:space="preserve"> </w:t>
      </w:r>
      <w:r w:rsidR="00CD62F1">
        <w:t>1 100</w:t>
      </w:r>
    </w:p>
    <w:p w14:paraId="3A048207" w14:textId="7976B4A8" w:rsidR="00941897" w:rsidRPr="00A9775B" w:rsidRDefault="008C07AA">
      <w:pPr>
        <w:rPr>
          <w:lang w:val="en-US"/>
        </w:rPr>
      </w:pPr>
      <w:r>
        <w:t>0</w:t>
      </w:r>
      <w:r w:rsidR="00F7098F">
        <w:t xml:space="preserve"> </w:t>
      </w:r>
      <w:r w:rsidR="00CD62F1">
        <w:t>3 200</w:t>
      </w:r>
    </w:p>
    <w:p w14:paraId="3A048208" w14:textId="7CC616F2" w:rsidR="00941897" w:rsidRDefault="008C07AA">
      <w:r>
        <w:t>0</w:t>
      </w:r>
      <w:r w:rsidR="00F7098F">
        <w:t xml:space="preserve"> </w:t>
      </w:r>
      <w:r w:rsidR="00CD62F1">
        <w:t>5 80</w:t>
      </w:r>
    </w:p>
    <w:p w14:paraId="3A048209" w14:textId="22C14DBE" w:rsidR="00941897" w:rsidRDefault="008C07AA">
      <w:r>
        <w:t>1</w:t>
      </w:r>
      <w:r w:rsidR="00F7098F">
        <w:t xml:space="preserve"> </w:t>
      </w:r>
      <w:r w:rsidR="00CD62F1">
        <w:t>2 50</w:t>
      </w:r>
    </w:p>
    <w:p w14:paraId="3A04820A" w14:textId="0CBF8C78" w:rsidR="00941897" w:rsidRDefault="008C07AA">
      <w:r>
        <w:t>1</w:t>
      </w:r>
      <w:r w:rsidR="00F7098F">
        <w:t xml:space="preserve"> </w:t>
      </w:r>
      <w:r w:rsidR="00CD62F1">
        <w:t>4 180</w:t>
      </w:r>
    </w:p>
    <w:p w14:paraId="3A04820B" w14:textId="7DF1584D" w:rsidR="00941897" w:rsidRDefault="008C07AA">
      <w:r>
        <w:t>2</w:t>
      </w:r>
      <w:r w:rsidR="00F7098F">
        <w:t xml:space="preserve"> </w:t>
      </w:r>
      <w:r w:rsidR="00CD62F1">
        <w:t>3 50</w:t>
      </w:r>
    </w:p>
    <w:p w14:paraId="3A04820C" w14:textId="3DA54F81" w:rsidR="00941897" w:rsidRDefault="008C07AA">
      <w:r>
        <w:t>2</w:t>
      </w:r>
      <w:r w:rsidR="00F7098F">
        <w:t xml:space="preserve"> </w:t>
      </w:r>
      <w:r w:rsidR="00CD62F1">
        <w:t>5 150</w:t>
      </w:r>
    </w:p>
    <w:p w14:paraId="3A04820D" w14:textId="6AF9685B" w:rsidR="00941897" w:rsidRDefault="008C07AA">
      <w:r>
        <w:t>3</w:t>
      </w:r>
      <w:r w:rsidR="00F7098F">
        <w:t xml:space="preserve"> </w:t>
      </w:r>
      <w:r w:rsidR="00CD62F1">
        <w:t>4 100</w:t>
      </w:r>
    </w:p>
    <w:p w14:paraId="3A04820E" w14:textId="77777777" w:rsidR="00941897" w:rsidRPr="00E30154" w:rsidRDefault="00F7098F">
      <w:pPr>
        <w:pStyle w:val="Heading2"/>
        <w:rPr>
          <w:highlight w:val="yellow"/>
        </w:rPr>
      </w:pPr>
      <w:bookmarkStart w:id="4" w:name="_mvie4m5gwbxf" w:colFirst="0" w:colLast="0"/>
      <w:bookmarkEnd w:id="4"/>
      <w:r w:rsidRPr="00E30154">
        <w:rPr>
          <w:highlight w:val="yellow"/>
        </w:rPr>
        <w:lastRenderedPageBreak/>
        <w:t>Bootstrap process</w:t>
      </w:r>
    </w:p>
    <w:p w14:paraId="3A048210" w14:textId="2D99D94B" w:rsidR="00941897" w:rsidRPr="00E30154" w:rsidRDefault="00F7098F">
      <w:pPr>
        <w:pBdr>
          <w:top w:val="nil"/>
          <w:left w:val="nil"/>
          <w:bottom w:val="nil"/>
          <w:right w:val="nil"/>
          <w:between w:val="nil"/>
        </w:pBdr>
        <w:rPr>
          <w:highlight w:val="yellow"/>
        </w:rPr>
      </w:pPr>
      <w:r w:rsidRPr="00E30154">
        <w:rPr>
          <w:highlight w:val="yellow"/>
        </w:rPr>
        <w:t xml:space="preserve">The bootstrap process refers to how switches register with the controller, as well as learn about each other. </w:t>
      </w:r>
    </w:p>
    <w:p w14:paraId="3A048211" w14:textId="77777777" w:rsidR="00941897" w:rsidRPr="00E30154" w:rsidRDefault="00F7098F">
      <w:pPr>
        <w:pBdr>
          <w:top w:val="nil"/>
          <w:left w:val="nil"/>
          <w:bottom w:val="nil"/>
          <w:right w:val="nil"/>
          <w:between w:val="nil"/>
        </w:pBdr>
        <w:rPr>
          <w:i/>
          <w:highlight w:val="yellow"/>
        </w:rPr>
      </w:pPr>
      <w:r w:rsidRPr="00E30154">
        <w:rPr>
          <w:b/>
          <w:highlight w:val="yellow"/>
        </w:rPr>
        <w:t>Note:</w:t>
      </w:r>
      <w:r w:rsidRPr="00E30154">
        <w:rPr>
          <w:b/>
          <w:i/>
          <w:highlight w:val="yellow"/>
        </w:rPr>
        <w:t xml:space="preserve"> </w:t>
      </w:r>
      <w:r w:rsidRPr="00E30154">
        <w:rPr>
          <w:i/>
          <w:highlight w:val="yellow"/>
        </w:rPr>
        <w:t>The bootstrap process must also enable the controller process, and each of the switch processes, to learn each other’s host/port information (hostname and UDP port number information), so communication using socket programming is feasible.</w:t>
      </w:r>
    </w:p>
    <w:p w14:paraId="3A048212" w14:textId="77777777" w:rsidR="00941897" w:rsidRPr="00E30154" w:rsidRDefault="00941897">
      <w:pPr>
        <w:pBdr>
          <w:top w:val="nil"/>
          <w:left w:val="nil"/>
          <w:bottom w:val="nil"/>
          <w:right w:val="nil"/>
          <w:between w:val="nil"/>
        </w:pBdr>
        <w:rPr>
          <w:highlight w:val="yellow"/>
        </w:rPr>
      </w:pPr>
    </w:p>
    <w:p w14:paraId="3A048213" w14:textId="37058F6D" w:rsidR="00941897" w:rsidRPr="00E30154" w:rsidRDefault="00F7098F">
      <w:pPr>
        <w:numPr>
          <w:ilvl w:val="0"/>
          <w:numId w:val="1"/>
        </w:numPr>
        <w:pBdr>
          <w:top w:val="nil"/>
          <w:left w:val="nil"/>
          <w:bottom w:val="nil"/>
          <w:right w:val="nil"/>
          <w:between w:val="nil"/>
        </w:pBdr>
        <w:rPr>
          <w:highlight w:val="yellow"/>
        </w:rPr>
      </w:pPr>
      <w:r w:rsidRPr="00E30154">
        <w:rPr>
          <w:highlight w:val="yellow"/>
        </w:rPr>
        <w:t xml:space="preserve">The controller and switch processes are provided with information using command line arguments (we require the command line arguments follow a required format </w:t>
      </w:r>
      <w:r w:rsidR="007547AE" w:rsidRPr="00E30154">
        <w:rPr>
          <w:highlight w:val="yellow"/>
        </w:rPr>
        <w:t>discussed under</w:t>
      </w:r>
      <w:r w:rsidRPr="00E30154">
        <w:rPr>
          <w:highlight w:val="yellow"/>
        </w:rPr>
        <w:t xml:space="preserve"> ‘Running your Code and Important Requirements’)</w:t>
      </w:r>
    </w:p>
    <w:p w14:paraId="3A048214"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The controller process binds to a well-known port number</w:t>
      </w:r>
    </w:p>
    <w:p w14:paraId="3A048215" w14:textId="1A2A4029" w:rsidR="00941897" w:rsidRPr="00E30154" w:rsidRDefault="00F7098F">
      <w:pPr>
        <w:numPr>
          <w:ilvl w:val="1"/>
          <w:numId w:val="1"/>
        </w:numPr>
        <w:pBdr>
          <w:top w:val="nil"/>
          <w:left w:val="nil"/>
          <w:bottom w:val="nil"/>
          <w:right w:val="nil"/>
          <w:between w:val="nil"/>
        </w:pBdr>
        <w:rPr>
          <w:highlight w:val="yellow"/>
        </w:rPr>
      </w:pPr>
      <w:r w:rsidRPr="00E30154">
        <w:rPr>
          <w:highlight w:val="yellow"/>
        </w:rPr>
        <w:t xml:space="preserve">Each switch process is provided with its own id, as well as the hostname and port number, that the controller process runs on, as command line arguments. </w:t>
      </w:r>
    </w:p>
    <w:p w14:paraId="3A048216" w14:textId="77777777" w:rsidR="00941897" w:rsidRPr="00E30154" w:rsidRDefault="00941897">
      <w:pPr>
        <w:rPr>
          <w:highlight w:val="yellow"/>
        </w:rPr>
      </w:pPr>
    </w:p>
    <w:p w14:paraId="3A048217" w14:textId="77777777" w:rsidR="00941897" w:rsidRPr="00E30154" w:rsidRDefault="00F7098F">
      <w:pPr>
        <w:numPr>
          <w:ilvl w:val="0"/>
          <w:numId w:val="1"/>
        </w:numPr>
        <w:rPr>
          <w:highlight w:val="yellow"/>
        </w:rPr>
      </w:pPr>
      <w:r w:rsidRPr="00E30154">
        <w:rPr>
          <w:highlight w:val="yellow"/>
        </w:rPr>
        <w:t xml:space="preserve">When a switch (for instance, with ID = 4) joins the system, it contacts the controller with a </w:t>
      </w:r>
      <w:r w:rsidRPr="00E30154">
        <w:rPr>
          <w:i/>
          <w:highlight w:val="yellow"/>
        </w:rPr>
        <w:t>Register Request</w:t>
      </w:r>
      <w:r w:rsidRPr="00E30154">
        <w:rPr>
          <w:highlight w:val="yellow"/>
        </w:rPr>
        <w:t>, along with its id. The controller learns the host/port information of the switch from this message.</w:t>
      </w:r>
    </w:p>
    <w:p w14:paraId="3A048218" w14:textId="77777777" w:rsidR="00941897" w:rsidRPr="00E30154" w:rsidRDefault="00941897">
      <w:pPr>
        <w:pBdr>
          <w:top w:val="nil"/>
          <w:left w:val="nil"/>
          <w:bottom w:val="nil"/>
          <w:right w:val="nil"/>
          <w:between w:val="nil"/>
        </w:pBdr>
        <w:ind w:left="720"/>
        <w:rPr>
          <w:highlight w:val="yellow"/>
        </w:rPr>
      </w:pPr>
    </w:p>
    <w:p w14:paraId="3A048219" w14:textId="77777777" w:rsidR="00941897" w:rsidRPr="00E30154" w:rsidRDefault="00F7098F">
      <w:pPr>
        <w:numPr>
          <w:ilvl w:val="0"/>
          <w:numId w:val="1"/>
        </w:numPr>
        <w:pBdr>
          <w:top w:val="nil"/>
          <w:left w:val="nil"/>
          <w:bottom w:val="nil"/>
          <w:right w:val="nil"/>
          <w:between w:val="nil"/>
        </w:pBdr>
        <w:rPr>
          <w:highlight w:val="yellow"/>
        </w:rPr>
      </w:pPr>
      <w:r w:rsidRPr="00E30154">
        <w:rPr>
          <w:highlight w:val="yellow"/>
        </w:rPr>
        <w:t xml:space="preserve">Once </w:t>
      </w:r>
      <w:r w:rsidRPr="00E30154">
        <w:rPr>
          <w:b/>
          <w:highlight w:val="yellow"/>
        </w:rPr>
        <w:t xml:space="preserve">all switches </w:t>
      </w:r>
      <w:r w:rsidRPr="00E30154">
        <w:rPr>
          <w:highlight w:val="yellow"/>
        </w:rPr>
        <w:t xml:space="preserve">have registered, the controller responds with a </w:t>
      </w:r>
      <w:r w:rsidRPr="00E30154">
        <w:rPr>
          <w:i/>
          <w:highlight w:val="yellow"/>
        </w:rPr>
        <w:t xml:space="preserve">Register Response </w:t>
      </w:r>
      <w:r w:rsidRPr="00E30154">
        <w:rPr>
          <w:highlight w:val="yellow"/>
        </w:rPr>
        <w:t>message to each switch which includes the following information</w:t>
      </w:r>
    </w:p>
    <w:p w14:paraId="3A04821A"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The id of each neighboring switch</w:t>
      </w:r>
    </w:p>
    <w:p w14:paraId="3A04821B"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a flag indicating whether the neighbor is alive or not (initially, all switches are alive)</w:t>
      </w:r>
    </w:p>
    <w:p w14:paraId="3A04821C"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 xml:space="preserve">for each live switch, the host/port information of that switch process.  </w:t>
      </w:r>
    </w:p>
    <w:p w14:paraId="3A04821D" w14:textId="77777777" w:rsidR="00941897" w:rsidRPr="00E30154" w:rsidRDefault="00F7098F">
      <w:pPr>
        <w:pStyle w:val="Heading2"/>
        <w:rPr>
          <w:highlight w:val="yellow"/>
        </w:rPr>
      </w:pPr>
      <w:bookmarkStart w:id="5" w:name="_4gtl6dvh739q" w:colFirst="0" w:colLast="0"/>
      <w:bookmarkEnd w:id="5"/>
      <w:r w:rsidRPr="00E30154">
        <w:rPr>
          <w:highlight w:val="yellow"/>
        </w:rPr>
        <w:t>Path computations</w:t>
      </w:r>
    </w:p>
    <w:p w14:paraId="3A04821E" w14:textId="38B9CABF" w:rsidR="00941897" w:rsidRPr="00E30154" w:rsidRDefault="00F7098F">
      <w:pPr>
        <w:numPr>
          <w:ilvl w:val="0"/>
          <w:numId w:val="4"/>
        </w:numPr>
        <w:pBdr>
          <w:top w:val="nil"/>
          <w:left w:val="nil"/>
          <w:bottom w:val="nil"/>
          <w:right w:val="nil"/>
          <w:between w:val="nil"/>
        </w:pBdr>
        <w:spacing w:after="200"/>
        <w:rPr>
          <w:highlight w:val="yellow"/>
        </w:rPr>
      </w:pPr>
      <w:r w:rsidRPr="00E30154">
        <w:rPr>
          <w:highlight w:val="yellow"/>
        </w:rPr>
        <w:t xml:space="preserve">Once all switches have registered, the controller computes paths between each source-destination pair using the </w:t>
      </w:r>
      <w:r w:rsidR="00963EEB" w:rsidRPr="00E30154">
        <w:rPr>
          <w:highlight w:val="yellow"/>
        </w:rPr>
        <w:t xml:space="preserve">shortest </w:t>
      </w:r>
      <w:r w:rsidRPr="00E30154">
        <w:rPr>
          <w:highlight w:val="yellow"/>
        </w:rPr>
        <w:t>path algorithm.</w:t>
      </w:r>
    </w:p>
    <w:p w14:paraId="3A04821F" w14:textId="1240346F" w:rsidR="00941897" w:rsidRPr="00E30154" w:rsidRDefault="00F7098F">
      <w:pPr>
        <w:numPr>
          <w:ilvl w:val="0"/>
          <w:numId w:val="4"/>
        </w:numPr>
        <w:pBdr>
          <w:top w:val="nil"/>
          <w:left w:val="nil"/>
          <w:bottom w:val="nil"/>
          <w:right w:val="nil"/>
          <w:between w:val="nil"/>
        </w:pBdr>
        <w:rPr>
          <w:highlight w:val="yellow"/>
        </w:rPr>
      </w:pPr>
      <w:r w:rsidRPr="00E30154">
        <w:rPr>
          <w:highlight w:val="yellow"/>
        </w:rPr>
        <w:t xml:space="preserve">Once path computation is completed, the controller sends each switch its “routing table” using a Route Update message. This table sent to switch A includes an entry for every switch (including switch A itself), and the next hop to reach every destination. The </w:t>
      </w:r>
      <w:r w:rsidR="00806221" w:rsidRPr="00E30154">
        <w:rPr>
          <w:highlight w:val="yellow"/>
        </w:rPr>
        <w:t>self-entry</w:t>
      </w:r>
      <w:r w:rsidRPr="00E30154">
        <w:rPr>
          <w:highlight w:val="yellow"/>
        </w:rPr>
        <w:t xml:space="preserve"> is indicated by </w:t>
      </w:r>
      <w:proofErr w:type="gramStart"/>
      <w:r w:rsidRPr="00E30154">
        <w:rPr>
          <w:highlight w:val="yellow"/>
        </w:rPr>
        <w:t>an</w:t>
      </w:r>
      <w:proofErr w:type="gramEnd"/>
      <w:r w:rsidRPr="00E30154">
        <w:rPr>
          <w:highlight w:val="yellow"/>
        </w:rPr>
        <w:t xml:space="preserve"> </w:t>
      </w:r>
      <w:r w:rsidR="00963EEB" w:rsidRPr="00E30154">
        <w:rPr>
          <w:highlight w:val="yellow"/>
        </w:rPr>
        <w:t>zero</w:t>
      </w:r>
      <w:r w:rsidR="0027093A" w:rsidRPr="00E30154">
        <w:rPr>
          <w:highlight w:val="yellow"/>
        </w:rPr>
        <w:t xml:space="preserve"> </w:t>
      </w:r>
      <w:r w:rsidRPr="00E30154">
        <w:rPr>
          <w:highlight w:val="yellow"/>
        </w:rPr>
        <w:t>(=</w:t>
      </w:r>
      <w:r w:rsidR="00963EEB" w:rsidRPr="00E30154">
        <w:rPr>
          <w:highlight w:val="yellow"/>
        </w:rPr>
        <w:t>0</w:t>
      </w:r>
      <w:r w:rsidRPr="00E30154">
        <w:rPr>
          <w:highlight w:val="yellow"/>
        </w:rPr>
        <w:t xml:space="preserve">) </w:t>
      </w:r>
      <w:r w:rsidR="00963EEB" w:rsidRPr="00E30154">
        <w:rPr>
          <w:highlight w:val="yellow"/>
        </w:rPr>
        <w:t>distance</w:t>
      </w:r>
      <w:r w:rsidRPr="00E30154">
        <w:rPr>
          <w:highlight w:val="yellow"/>
        </w:rPr>
        <w:t>.</w:t>
      </w:r>
      <w:r w:rsidR="00CD2A28" w:rsidRPr="00E30154">
        <w:rPr>
          <w:highlight w:val="yellow"/>
        </w:rPr>
        <w:t xml:space="preserve"> If a switch can’t be </w:t>
      </w:r>
      <w:r w:rsidR="00BA76CE" w:rsidRPr="00E30154">
        <w:rPr>
          <w:highlight w:val="yellow"/>
        </w:rPr>
        <w:t>reached</w:t>
      </w:r>
      <w:r w:rsidR="00A85432" w:rsidRPr="00E30154">
        <w:rPr>
          <w:highlight w:val="yellow"/>
        </w:rPr>
        <w:t xml:space="preserve"> from the current switch</w:t>
      </w:r>
      <w:r w:rsidR="00BA76CE" w:rsidRPr="00E30154">
        <w:rPr>
          <w:highlight w:val="yellow"/>
        </w:rPr>
        <w:t>,</w:t>
      </w:r>
      <w:r w:rsidR="00CD2A28" w:rsidRPr="00E30154">
        <w:rPr>
          <w:highlight w:val="yellow"/>
        </w:rPr>
        <w:t xml:space="preserve"> then the </w:t>
      </w:r>
      <w:r w:rsidR="00EB07CE" w:rsidRPr="00E30154">
        <w:rPr>
          <w:highlight w:val="yellow"/>
        </w:rPr>
        <w:t>next hop is set to -1 and the distance is set to 9999.</w:t>
      </w:r>
    </w:p>
    <w:p w14:paraId="3A048220" w14:textId="5DC72659" w:rsidR="00941897" w:rsidRPr="00E30154" w:rsidRDefault="00F7098F">
      <w:pPr>
        <w:pStyle w:val="Heading3"/>
        <w:rPr>
          <w:highlight w:val="yellow"/>
        </w:rPr>
      </w:pPr>
      <w:r w:rsidRPr="00E30154">
        <w:rPr>
          <w:highlight w:val="yellow"/>
        </w:rPr>
        <w:t xml:space="preserve">Shortest path </w:t>
      </w:r>
      <w:r w:rsidR="00963EEB" w:rsidRPr="00E30154">
        <w:rPr>
          <w:highlight w:val="yellow"/>
        </w:rPr>
        <w:t>example</w:t>
      </w:r>
    </w:p>
    <w:p w14:paraId="3A048221" w14:textId="280B89E9" w:rsidR="00941897" w:rsidRDefault="00F7098F">
      <w:r w:rsidRPr="00E30154">
        <w:rPr>
          <w:highlight w:val="yellow"/>
        </w:rPr>
        <w:t xml:space="preserve">In the topology example from figure 1, let us consider finding the best path between source switch </w:t>
      </w:r>
      <w:r w:rsidR="008C07AA" w:rsidRPr="00E30154">
        <w:rPr>
          <w:highlight w:val="yellow"/>
        </w:rPr>
        <w:t>1</w:t>
      </w:r>
      <w:r w:rsidRPr="00E30154">
        <w:rPr>
          <w:highlight w:val="yellow"/>
        </w:rPr>
        <w:t xml:space="preserve"> and destination switch </w:t>
      </w:r>
      <w:r w:rsidR="008C07AA" w:rsidRPr="00E30154">
        <w:rPr>
          <w:highlight w:val="yellow"/>
        </w:rPr>
        <w:t>2</w:t>
      </w:r>
      <w:r w:rsidRPr="00E30154">
        <w:rPr>
          <w:highlight w:val="yellow"/>
        </w:rPr>
        <w:t xml:space="preserve">. </w:t>
      </w:r>
      <w:r w:rsidR="00963EEB" w:rsidRPr="00E30154">
        <w:rPr>
          <w:highlight w:val="yellow"/>
        </w:rPr>
        <w:t xml:space="preserve">We can observe that the shortest path is 50, which is the link that directly connects switch </w:t>
      </w:r>
      <w:r w:rsidR="008C07AA" w:rsidRPr="00E30154">
        <w:rPr>
          <w:highlight w:val="yellow"/>
        </w:rPr>
        <w:t>1</w:t>
      </w:r>
      <w:r w:rsidR="00963EEB" w:rsidRPr="00E30154">
        <w:rPr>
          <w:highlight w:val="yellow"/>
        </w:rPr>
        <w:t xml:space="preserve"> and </w:t>
      </w:r>
      <w:r w:rsidR="008C07AA" w:rsidRPr="00E30154">
        <w:rPr>
          <w:highlight w:val="yellow"/>
        </w:rPr>
        <w:t>2</w:t>
      </w:r>
      <w:r w:rsidR="00963EEB" w:rsidRPr="00E30154">
        <w:rPr>
          <w:highlight w:val="yellow"/>
        </w:rPr>
        <w:t>. Dijkstra algorithm is a good fit for calculating shorting paths.</w:t>
      </w:r>
    </w:p>
    <w:p w14:paraId="3A048222" w14:textId="77777777" w:rsidR="00941897" w:rsidRDefault="00F7098F">
      <w:pPr>
        <w:pStyle w:val="Heading2"/>
      </w:pPr>
      <w:bookmarkStart w:id="6" w:name="_8ng9dtkzkk0z" w:colFirst="0" w:colLast="0"/>
      <w:bookmarkEnd w:id="6"/>
      <w:r>
        <w:lastRenderedPageBreak/>
        <w:t>Periodic Operations</w:t>
      </w:r>
    </w:p>
    <w:p w14:paraId="3A048223" w14:textId="0DFC1124" w:rsidR="00941897" w:rsidRDefault="00F7098F">
      <w:r>
        <w:t xml:space="preserve">Each switch and the controller </w:t>
      </w:r>
      <w:r w:rsidR="00963EEB">
        <w:t>must</w:t>
      </w:r>
      <w:r>
        <w:t xml:space="preserve"> perform a set of operations at regular intervals to ensure smooth working of the network. </w:t>
      </w:r>
    </w:p>
    <w:p w14:paraId="3A048224" w14:textId="77777777" w:rsidR="00941897" w:rsidRDefault="00F7098F">
      <w:pPr>
        <w:pStyle w:val="Heading3"/>
      </w:pPr>
      <w:bookmarkStart w:id="7" w:name="_suei3jqfyey5" w:colFirst="0" w:colLast="0"/>
      <w:bookmarkEnd w:id="7"/>
      <w:r>
        <w:t>Switch Operations</w:t>
      </w:r>
    </w:p>
    <w:p w14:paraId="3A048225"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 xml:space="preserve">Each switch sends a Keep Alive message every K </w:t>
      </w:r>
      <w:proofErr w:type="gramStart"/>
      <w:r w:rsidRPr="000F3497">
        <w:rPr>
          <w:highlight w:val="yellow"/>
        </w:rPr>
        <w:t>seconds</w:t>
      </w:r>
      <w:proofErr w:type="gramEnd"/>
      <w:r w:rsidRPr="000F3497">
        <w:rPr>
          <w:highlight w:val="yellow"/>
        </w:rPr>
        <w:t xml:space="preserve"> to each of the neighboring switches that it thinks is ‘alive’.</w:t>
      </w:r>
    </w:p>
    <w:p w14:paraId="3A048226"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Each switch sends a Topology Update message to the controller every K seconds. The Topology Update message includes a set of ‘live’ neighbors of that switch.</w:t>
      </w:r>
    </w:p>
    <w:p w14:paraId="3A048227"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If a switch A has not received a Keep Alive message from a neighboring switch B for TIMEOUT seconds, then switch A declares the link connecting it to switch B as down. Immediately, it sends a Topology Update message to the controller sending the controller its updated view of the list of ‘live’ neighbors.</w:t>
      </w:r>
    </w:p>
    <w:p w14:paraId="3A048228"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Once a switch A receives a Keep Alive message from a neighboring switch B that it previously considered unreachable, it immediately marks that neighbor alive, updates the host/port information of the switch if needed, and sends a Topology Update to the controller indicating its revised list of ’live’ neighbors.</w:t>
      </w:r>
    </w:p>
    <w:p w14:paraId="3A048229" w14:textId="77777777" w:rsidR="00941897" w:rsidRDefault="00941897">
      <w:pPr>
        <w:pBdr>
          <w:top w:val="nil"/>
          <w:left w:val="nil"/>
          <w:bottom w:val="nil"/>
          <w:right w:val="nil"/>
          <w:between w:val="nil"/>
        </w:pBdr>
        <w:ind w:left="1440"/>
      </w:pPr>
    </w:p>
    <w:p w14:paraId="3A04822A" w14:textId="77777777" w:rsidR="00941897" w:rsidRDefault="00F7098F">
      <w:pPr>
        <w:pBdr>
          <w:top w:val="nil"/>
          <w:left w:val="nil"/>
          <w:bottom w:val="nil"/>
          <w:right w:val="nil"/>
          <w:between w:val="nil"/>
        </w:pBdr>
      </w:pPr>
      <w:r>
        <w:t xml:space="preserve">IMPORTANT: To be compatible with the auto-grader, we require that you use </w:t>
      </w:r>
      <w:proofErr w:type="gramStart"/>
      <w:r>
        <w:t>particular values</w:t>
      </w:r>
      <w:proofErr w:type="gramEnd"/>
      <w:r>
        <w:t xml:space="preserve"> of K and TIMEOUT as mentioned under the “Running your Code and Important Requirements” section.</w:t>
      </w:r>
    </w:p>
    <w:p w14:paraId="3A04822B" w14:textId="77777777" w:rsidR="00941897" w:rsidRDefault="00F7098F">
      <w:pPr>
        <w:pStyle w:val="Heading3"/>
      </w:pPr>
      <w:bookmarkStart w:id="8" w:name="_l3h4qv8xczhn" w:colFirst="0" w:colLast="0"/>
      <w:bookmarkEnd w:id="8"/>
      <w:r>
        <w:t>Controller Operations</w:t>
      </w:r>
    </w:p>
    <w:p w14:paraId="3A04822C" w14:textId="77777777" w:rsidR="00941897" w:rsidRDefault="00F7098F">
      <w:pPr>
        <w:numPr>
          <w:ilvl w:val="0"/>
          <w:numId w:val="2"/>
        </w:numPr>
        <w:pBdr>
          <w:top w:val="nil"/>
          <w:left w:val="nil"/>
          <w:bottom w:val="nil"/>
          <w:right w:val="nil"/>
          <w:between w:val="nil"/>
        </w:pBdr>
      </w:pPr>
      <w:r>
        <w:t xml:space="preserve">If the controller does not receive a Topology Update message from a switch for TIMEOUT seconds, then it considers that switch ‘dead’, and updates its topology. </w:t>
      </w:r>
    </w:p>
    <w:p w14:paraId="3A04822D" w14:textId="77777777" w:rsidR="00941897" w:rsidRDefault="00F7098F">
      <w:pPr>
        <w:numPr>
          <w:ilvl w:val="0"/>
          <w:numId w:val="2"/>
        </w:numPr>
        <w:pBdr>
          <w:top w:val="nil"/>
          <w:left w:val="nil"/>
          <w:bottom w:val="nil"/>
          <w:right w:val="nil"/>
          <w:between w:val="nil"/>
        </w:pBdr>
      </w:pPr>
      <w:r>
        <w:t>If a controller receives a Register Request message from a switch it previously considered as ‘dead’, then it responds appropriately and marks it as ‘alive’.</w:t>
      </w:r>
    </w:p>
    <w:p w14:paraId="3A04822E" w14:textId="77777777" w:rsidR="00941897" w:rsidRDefault="00F7098F">
      <w:pPr>
        <w:numPr>
          <w:ilvl w:val="0"/>
          <w:numId w:val="2"/>
        </w:numPr>
        <w:pBdr>
          <w:top w:val="nil"/>
          <w:left w:val="nil"/>
          <w:bottom w:val="nil"/>
          <w:right w:val="nil"/>
          <w:between w:val="nil"/>
        </w:pBdr>
      </w:pPr>
      <w:r>
        <w:t>If a controller receives a Topology Update message from a switch that indicates a neighbor is no longer reachable, then the controller updates its topology to reflect that link as unusable.</w:t>
      </w:r>
    </w:p>
    <w:p w14:paraId="3A04822F" w14:textId="61EC3391" w:rsidR="00941897" w:rsidRDefault="00F7098F">
      <w:pPr>
        <w:numPr>
          <w:ilvl w:val="0"/>
          <w:numId w:val="2"/>
        </w:numPr>
      </w:pPr>
      <w:r>
        <w:t xml:space="preserve">When a controller detects a change in the topology, it performs a </w:t>
      </w:r>
      <w:proofErr w:type="spellStart"/>
      <w:r>
        <w:t>recomputation</w:t>
      </w:r>
      <w:proofErr w:type="spellEnd"/>
      <w:r>
        <w:t xml:space="preserve"> of paths using the </w:t>
      </w:r>
      <w:r w:rsidR="00963EEB">
        <w:t xml:space="preserve">shortest </w:t>
      </w:r>
      <w:r>
        <w:t>path algorithm described above. It then sends a Route Update message to all switches as described previously.</w:t>
      </w:r>
    </w:p>
    <w:p w14:paraId="3A048230" w14:textId="77777777" w:rsidR="00941897" w:rsidRDefault="00F7098F">
      <w:pPr>
        <w:pStyle w:val="Heading2"/>
      </w:pPr>
      <w:bookmarkStart w:id="9" w:name="_hoi3411c8zls" w:colFirst="0" w:colLast="0"/>
      <w:bookmarkEnd w:id="9"/>
      <w:r>
        <w:t>Mechanism to handle concurrency</w:t>
      </w:r>
    </w:p>
    <w:p w14:paraId="3A048231" w14:textId="77777777" w:rsidR="00941897" w:rsidRDefault="00F7098F">
      <w:r>
        <w:t xml:space="preserve">As described above, a switch process has to </w:t>
      </w:r>
      <w:r>
        <w:rPr>
          <w:u w:val="single"/>
        </w:rPr>
        <w:t>concurrently</w:t>
      </w:r>
      <w:r>
        <w:t xml:space="preserve"> perform two functions - either act on the messages received from neighbors/controller or wait for every ‘K’ </w:t>
      </w:r>
      <w:proofErr w:type="gramStart"/>
      <w:r>
        <w:t>seconds</w:t>
      </w:r>
      <w:proofErr w:type="gramEnd"/>
      <w:r>
        <w:t xml:space="preserve"> to send Keep Alive and Topology Update messages and check for dead neighbor switches. </w:t>
      </w:r>
      <w:proofErr w:type="gramStart"/>
      <w:r>
        <w:t>Similarly</w:t>
      </w:r>
      <w:proofErr w:type="gramEnd"/>
      <w:r>
        <w:t xml:space="preserve"> the controller </w:t>
      </w:r>
      <w:r>
        <w:lastRenderedPageBreak/>
        <w:t>has to receive Topology Update from the switches, but also periodically check whether any switch has failed.</w:t>
      </w:r>
    </w:p>
    <w:p w14:paraId="3A048232" w14:textId="77777777" w:rsidR="00941897" w:rsidRDefault="00F7098F">
      <w:r>
        <w:t xml:space="preserve">To implement the concurrency, we require you to use </w:t>
      </w:r>
      <w:r>
        <w:rPr>
          <w:b/>
        </w:rPr>
        <w:t>Threads</w:t>
      </w:r>
      <w:r>
        <w:t xml:space="preserve"> (</w:t>
      </w:r>
      <w:r>
        <w:rPr>
          <w:i/>
        </w:rPr>
        <w:t>See Threading Library in Python</w:t>
      </w:r>
      <w:r>
        <w:t>).</w:t>
      </w:r>
    </w:p>
    <w:p w14:paraId="3A048233" w14:textId="77777777" w:rsidR="00941897" w:rsidRDefault="00F7098F">
      <w:pPr>
        <w:pStyle w:val="Heading1"/>
      </w:pPr>
      <w:bookmarkStart w:id="10" w:name="_8wohh88st6zz" w:colFirst="0" w:colLast="0"/>
      <w:bookmarkEnd w:id="10"/>
      <w:r>
        <w:t>Simulating Failure</w:t>
      </w:r>
    </w:p>
    <w:p w14:paraId="3A048234" w14:textId="77777777" w:rsidR="00941897" w:rsidRDefault="00F7098F">
      <w:pPr>
        <w:pBdr>
          <w:top w:val="nil"/>
          <w:left w:val="nil"/>
          <w:bottom w:val="nil"/>
          <w:right w:val="nil"/>
          <w:between w:val="nil"/>
        </w:pBdr>
      </w:pPr>
      <w:r>
        <w:t>Since we are running switches as processes, it is unlikely to fail due to natural network issues. Therefore, to allow testing and grading your submission we require the following to be implemented.</w:t>
      </w:r>
    </w:p>
    <w:p w14:paraId="3A048235" w14:textId="77777777" w:rsidR="00941897" w:rsidRDefault="00941897">
      <w:pPr>
        <w:pBdr>
          <w:top w:val="nil"/>
          <w:left w:val="nil"/>
          <w:bottom w:val="nil"/>
          <w:right w:val="nil"/>
          <w:between w:val="nil"/>
        </w:pBdr>
      </w:pPr>
    </w:p>
    <w:p w14:paraId="3A048236" w14:textId="77777777" w:rsidR="00941897" w:rsidRDefault="00F7098F" w:rsidP="00663F1F">
      <w:pPr>
        <w:pStyle w:val="Heading2"/>
      </w:pPr>
      <w:bookmarkStart w:id="11" w:name="_3b07kcgl123z" w:colFirst="0" w:colLast="0"/>
      <w:bookmarkEnd w:id="11"/>
      <w:r>
        <w:t>Simulating switch failure</w:t>
      </w:r>
    </w:p>
    <w:p w14:paraId="3A048237" w14:textId="77777777" w:rsidR="00941897" w:rsidRDefault="00F7098F">
      <w:r>
        <w:t>To simulate switch failure, you just need to kill the process corresponding to the switch. Restarting the process with the same switch id ensures you can simulate a switch rejoining the network.</w:t>
      </w:r>
    </w:p>
    <w:p w14:paraId="3A048238" w14:textId="77777777" w:rsidR="00941897" w:rsidRDefault="00941897">
      <w:pPr>
        <w:pBdr>
          <w:top w:val="nil"/>
          <w:left w:val="nil"/>
          <w:bottom w:val="nil"/>
          <w:right w:val="nil"/>
          <w:between w:val="nil"/>
        </w:pBdr>
      </w:pPr>
    </w:p>
    <w:p w14:paraId="3A048239" w14:textId="77777777" w:rsidR="00941897" w:rsidRDefault="00F7098F" w:rsidP="00663F1F">
      <w:pPr>
        <w:pStyle w:val="Heading2"/>
      </w:pPr>
      <w:bookmarkStart w:id="12" w:name="_n4l4ua389d6f" w:colFirst="0" w:colLast="0"/>
      <w:bookmarkEnd w:id="12"/>
      <w:r>
        <w:t>Simulating link failure</w:t>
      </w:r>
    </w:p>
    <w:p w14:paraId="3A04823A" w14:textId="77777777" w:rsidR="00941897" w:rsidRDefault="00F7098F">
      <w:pPr>
        <w:pBdr>
          <w:top w:val="nil"/>
          <w:left w:val="nil"/>
          <w:bottom w:val="nil"/>
          <w:right w:val="nil"/>
          <w:between w:val="nil"/>
        </w:pBdr>
      </w:pPr>
      <w:r>
        <w:t>Simulating link failures is a bit more involved. We ask that you implement your switch with a command line parameter that indicates a link has failed.</w:t>
      </w:r>
    </w:p>
    <w:p w14:paraId="3A04823B" w14:textId="77777777" w:rsidR="00941897" w:rsidRDefault="00F7098F">
      <w:pPr>
        <w:pBdr>
          <w:top w:val="nil"/>
          <w:left w:val="nil"/>
          <w:bottom w:val="nil"/>
          <w:right w:val="nil"/>
          <w:between w:val="nil"/>
        </w:pBdr>
      </w:pPr>
      <w:r>
        <w:t xml:space="preserve"> </w:t>
      </w:r>
    </w:p>
    <w:p w14:paraId="3A04823C" w14:textId="5F0F9819" w:rsidR="00941897" w:rsidRDefault="00F7098F" w:rsidP="001F56A9">
      <w:pPr>
        <w:pBdr>
          <w:top w:val="nil"/>
          <w:left w:val="nil"/>
          <w:bottom w:val="nil"/>
          <w:right w:val="nil"/>
          <w:between w:val="nil"/>
        </w:pBdr>
        <w:jc w:val="left"/>
      </w:pPr>
      <w:r>
        <w:t>For instance, let us say the command to start a switch in its normal mode is as follows:</w:t>
      </w:r>
      <w:r>
        <w:br/>
      </w:r>
      <w:r w:rsidR="00EE3480">
        <w:rPr>
          <w:b/>
        </w:rPr>
        <w:t xml:space="preserve"> </w:t>
      </w:r>
      <w:r>
        <w:rPr>
          <w:b/>
        </w:rPr>
        <w:t xml:space="preserve"> </w:t>
      </w:r>
      <w:r>
        <w:t>switch &lt;switch-ID</w:t>
      </w:r>
      <w:proofErr w:type="gramStart"/>
      <w:r>
        <w:t>&gt;  &lt;</w:t>
      </w:r>
      <w:proofErr w:type="gramEnd"/>
      <w:r>
        <w:t>controller hostname&gt; &lt;controller port&gt;</w:t>
      </w:r>
    </w:p>
    <w:p w14:paraId="3A04823D" w14:textId="77777777" w:rsidR="00941897" w:rsidRDefault="00941897" w:rsidP="001F56A9">
      <w:pPr>
        <w:pBdr>
          <w:top w:val="nil"/>
          <w:left w:val="nil"/>
          <w:bottom w:val="nil"/>
          <w:right w:val="nil"/>
          <w:between w:val="nil"/>
        </w:pBdr>
        <w:jc w:val="left"/>
      </w:pPr>
    </w:p>
    <w:p w14:paraId="3A04823F" w14:textId="0744B927" w:rsidR="00941897" w:rsidRDefault="00F7098F" w:rsidP="00A07D4A">
      <w:pPr>
        <w:pBdr>
          <w:top w:val="nil"/>
          <w:left w:val="nil"/>
          <w:bottom w:val="nil"/>
          <w:right w:val="nil"/>
          <w:between w:val="nil"/>
        </w:pBdr>
        <w:jc w:val="left"/>
        <w:rPr>
          <w:b/>
        </w:rPr>
      </w:pPr>
      <w:r>
        <w:t>Then, make sure your code can support the following parameter below:</w:t>
      </w:r>
      <w:r>
        <w:br/>
      </w:r>
      <w:r w:rsidR="00EE3480">
        <w:t xml:space="preserve"> </w:t>
      </w:r>
      <w:r>
        <w:t xml:space="preserve"> switch &lt;</w:t>
      </w:r>
      <w:proofErr w:type="spellStart"/>
      <w:r>
        <w:t>switchID</w:t>
      </w:r>
      <w:proofErr w:type="spellEnd"/>
      <w:r>
        <w:t xml:space="preserve">&gt; &lt;controller hostname&gt; &lt;controller port&gt; </w:t>
      </w:r>
      <w:r>
        <w:rPr>
          <w:b/>
        </w:rPr>
        <w:t>-f &lt;neighbor ID&gt;</w:t>
      </w:r>
    </w:p>
    <w:p w14:paraId="727FC25D" w14:textId="77777777" w:rsidR="00A07D4A" w:rsidRPr="00A07D4A" w:rsidRDefault="00A07D4A" w:rsidP="00A07D4A">
      <w:pPr>
        <w:pBdr>
          <w:top w:val="nil"/>
          <w:left w:val="nil"/>
          <w:bottom w:val="nil"/>
          <w:right w:val="nil"/>
          <w:between w:val="nil"/>
        </w:pBdr>
        <w:jc w:val="left"/>
        <w:rPr>
          <w:b/>
        </w:rPr>
      </w:pPr>
    </w:p>
    <w:p w14:paraId="3A048240" w14:textId="77777777" w:rsidR="00941897" w:rsidRDefault="00F7098F">
      <w:pPr>
        <w:pBdr>
          <w:top w:val="nil"/>
          <w:left w:val="nil"/>
          <w:bottom w:val="nil"/>
          <w:right w:val="nil"/>
          <w:between w:val="nil"/>
        </w:pBdr>
        <w:rPr>
          <w:b/>
        </w:rPr>
      </w:pPr>
      <w:r>
        <w:t xml:space="preserve">This says that the switch must run as usual, but the link to </w:t>
      </w:r>
      <w:proofErr w:type="spellStart"/>
      <w:r>
        <w:t>neighborID</w:t>
      </w:r>
      <w:proofErr w:type="spellEnd"/>
      <w:r>
        <w:t xml:space="preserve"> failed. In this failure mode, the switch should not send KEEP_ALIVE messages to a neighboring switch with ID </w:t>
      </w:r>
      <w:proofErr w:type="spellStart"/>
      <w:proofErr w:type="gramStart"/>
      <w:r>
        <w:t>neighborID</w:t>
      </w:r>
      <w:proofErr w:type="spellEnd"/>
      <w:r>
        <w:t>, and</w:t>
      </w:r>
      <w:proofErr w:type="gramEnd"/>
      <w:r>
        <w:t xml:space="preserve"> should not process any KEEP_ALIVE messages from the neighboring switch with ID </w:t>
      </w:r>
      <w:proofErr w:type="spellStart"/>
      <w:r>
        <w:t>neighborID</w:t>
      </w:r>
      <w:proofErr w:type="spellEnd"/>
      <w:r>
        <w:t xml:space="preserve">. </w:t>
      </w:r>
    </w:p>
    <w:p w14:paraId="3A048241" w14:textId="77777777" w:rsidR="00941897" w:rsidRDefault="00F7098F">
      <w:pPr>
        <w:pStyle w:val="Heading1"/>
        <w:spacing w:after="0"/>
      </w:pPr>
      <w:bookmarkStart w:id="13" w:name="_vx2zcvov5hby" w:colFirst="0" w:colLast="0"/>
      <w:bookmarkEnd w:id="13"/>
      <w:r>
        <w:t>Logging</w:t>
      </w:r>
    </w:p>
    <w:p w14:paraId="3A048242" w14:textId="19FAD4BD" w:rsidR="00941897" w:rsidRDefault="00F7098F">
      <w:r>
        <w:t xml:space="preserve">We REQUIRE that your switch and controller processes must log messages in a format exactly </w:t>
      </w:r>
      <w:r w:rsidR="001640F4">
        <w:t xml:space="preserve">matching what the </w:t>
      </w:r>
      <w:r>
        <w:t>auto-grader</w:t>
      </w:r>
      <w:r w:rsidR="001640F4">
        <w:t xml:space="preserve"> requires</w:t>
      </w:r>
      <w:r>
        <w:t xml:space="preserve">. The logfile names must also </w:t>
      </w:r>
      <w:r w:rsidR="001640F4">
        <w:t>match what the auto-grader expects</w:t>
      </w:r>
      <w:r>
        <w:t>. No additional messages should be printed.</w:t>
      </w:r>
    </w:p>
    <w:p w14:paraId="69CB22FC" w14:textId="3109FB5C" w:rsidR="00A07D4A" w:rsidRDefault="00A07D4A"/>
    <w:p w14:paraId="3A048243" w14:textId="6F117019" w:rsidR="00941897" w:rsidRDefault="00A07D4A" w:rsidP="005825D7">
      <w:r>
        <w:t xml:space="preserve">To help you with generating the right format for the logs, in the starter code, we have created </w:t>
      </w:r>
      <w:r w:rsidR="001640F4">
        <w:t xml:space="preserve">a starter version of </w:t>
      </w:r>
      <w:r>
        <w:t xml:space="preserve">controller.py and switch.py for you. Those two files contain various log </w:t>
      </w:r>
      <w:r>
        <w:lastRenderedPageBreak/>
        <w:t xml:space="preserve">functions that you </w:t>
      </w:r>
      <w:r w:rsidR="004D04AB">
        <w:t>must</w:t>
      </w:r>
      <w:r>
        <w:t xml:space="preserve"> use. Each log function corresponds to a type of log message that will be explained below. </w:t>
      </w:r>
      <w:r w:rsidR="005825D7" w:rsidRPr="00663F1F">
        <w:rPr>
          <w:b/>
        </w:rPr>
        <w:t xml:space="preserve">We strongly recommend that you </w:t>
      </w:r>
      <w:r w:rsidRPr="00663F1F">
        <w:rPr>
          <w:b/>
        </w:rPr>
        <w:t>use those functions</w:t>
      </w:r>
      <w:r w:rsidR="005825D7" w:rsidRPr="00663F1F">
        <w:rPr>
          <w:b/>
        </w:rPr>
        <w:t xml:space="preserve"> because the auto-grader is quite picky about exact log formats. If you choose not to use those functions, we won’t be able to award credit for test cases that fail owing to minor logging discrepancies.</w:t>
      </w:r>
      <w:bookmarkStart w:id="14" w:name="_sg79hxiqt57c" w:colFirst="0" w:colLast="0"/>
      <w:bookmarkEnd w:id="14"/>
    </w:p>
    <w:p w14:paraId="3A048244" w14:textId="395A1208" w:rsidR="00941897" w:rsidRDefault="00F7098F">
      <w:pPr>
        <w:pStyle w:val="Heading2"/>
        <w:spacing w:before="200"/>
      </w:pPr>
      <w:bookmarkStart w:id="15" w:name="_d1oarshhy630" w:colFirst="0" w:colLast="0"/>
      <w:bookmarkEnd w:id="15"/>
      <w:r>
        <w:t>Switch Process</w:t>
      </w:r>
    </w:p>
    <w:p w14:paraId="3A048245" w14:textId="77777777" w:rsidR="00941897" w:rsidRDefault="00F7098F">
      <w:r>
        <w:t>Switch Process must log</w:t>
      </w:r>
    </w:p>
    <w:p w14:paraId="3A048246" w14:textId="77777777" w:rsidR="00941897" w:rsidRDefault="00F7098F">
      <w:pPr>
        <w:numPr>
          <w:ilvl w:val="0"/>
          <w:numId w:val="7"/>
        </w:numPr>
        <w:pBdr>
          <w:top w:val="nil"/>
          <w:left w:val="nil"/>
          <w:bottom w:val="nil"/>
          <w:right w:val="nil"/>
          <w:between w:val="nil"/>
        </w:pBdr>
      </w:pPr>
      <w:r>
        <w:t xml:space="preserve">when a Register Request is sent, </w:t>
      </w:r>
    </w:p>
    <w:p w14:paraId="3A048247" w14:textId="77777777" w:rsidR="00941897" w:rsidRDefault="00F7098F">
      <w:pPr>
        <w:numPr>
          <w:ilvl w:val="0"/>
          <w:numId w:val="7"/>
        </w:numPr>
        <w:pBdr>
          <w:top w:val="nil"/>
          <w:left w:val="nil"/>
          <w:bottom w:val="nil"/>
          <w:right w:val="nil"/>
          <w:between w:val="nil"/>
        </w:pBdr>
      </w:pPr>
      <w:r>
        <w:t xml:space="preserve">when the Register Response is received, </w:t>
      </w:r>
    </w:p>
    <w:p w14:paraId="3A048248" w14:textId="77777777" w:rsidR="00941897" w:rsidRDefault="00F7098F">
      <w:pPr>
        <w:numPr>
          <w:ilvl w:val="0"/>
          <w:numId w:val="7"/>
        </w:numPr>
        <w:pBdr>
          <w:top w:val="nil"/>
          <w:left w:val="nil"/>
          <w:bottom w:val="nil"/>
          <w:right w:val="nil"/>
          <w:between w:val="nil"/>
        </w:pBdr>
      </w:pPr>
      <w:r>
        <w:t xml:space="preserve">when any neighboring switches are considered unreachable, </w:t>
      </w:r>
    </w:p>
    <w:p w14:paraId="3A048249" w14:textId="77777777" w:rsidR="00941897" w:rsidRDefault="00F7098F">
      <w:pPr>
        <w:numPr>
          <w:ilvl w:val="0"/>
          <w:numId w:val="7"/>
        </w:numPr>
        <w:pBdr>
          <w:top w:val="nil"/>
          <w:left w:val="nil"/>
          <w:bottom w:val="nil"/>
          <w:right w:val="nil"/>
          <w:between w:val="nil"/>
        </w:pBdr>
      </w:pPr>
      <w:r>
        <w:t>when a previously unreachable switch is now reachable</w:t>
      </w:r>
    </w:p>
    <w:p w14:paraId="3A04824A" w14:textId="77777777" w:rsidR="00941897" w:rsidRDefault="00F7098F">
      <w:pPr>
        <w:numPr>
          <w:ilvl w:val="0"/>
          <w:numId w:val="7"/>
        </w:numPr>
        <w:pBdr>
          <w:top w:val="nil"/>
          <w:left w:val="nil"/>
          <w:bottom w:val="nil"/>
          <w:right w:val="nil"/>
          <w:between w:val="nil"/>
        </w:pBdr>
      </w:pPr>
      <w:r>
        <w:t>The switch must also log the routing table that it gets from the controller each time that the table is updated.</w:t>
      </w:r>
    </w:p>
    <w:p w14:paraId="3A04824B" w14:textId="77777777" w:rsidR="00941897" w:rsidRDefault="00F7098F" w:rsidP="00663F1F">
      <w:pPr>
        <w:pStyle w:val="Heading3"/>
      </w:pPr>
      <w:bookmarkStart w:id="16" w:name="_bh9v0dzf7dm3" w:colFirst="0" w:colLast="0"/>
      <w:bookmarkEnd w:id="16"/>
      <w:r>
        <w:t>Log File name</w:t>
      </w:r>
    </w:p>
    <w:p w14:paraId="3A04824C" w14:textId="6BF091FA" w:rsidR="00941897" w:rsidRDefault="00D30CE6" w:rsidP="006E064F">
      <w:pPr>
        <w:jc w:val="left"/>
        <w:rPr>
          <w:b/>
        </w:rPr>
      </w:pPr>
      <w:r>
        <w:rPr>
          <w:b/>
        </w:rPr>
        <w:t xml:space="preserve">  </w:t>
      </w:r>
      <w:r w:rsidR="001461E9">
        <w:rPr>
          <w:b/>
        </w:rPr>
        <w:t xml:space="preserve">This must be </w:t>
      </w:r>
      <w:r w:rsidR="00F7098F">
        <w:rPr>
          <w:b/>
        </w:rPr>
        <w:t>switch&lt;Switch-ID&gt;.log</w:t>
      </w:r>
    </w:p>
    <w:p w14:paraId="3A04824D" w14:textId="77777777" w:rsidR="00941897" w:rsidRDefault="00941897" w:rsidP="006E064F">
      <w:pPr>
        <w:jc w:val="left"/>
      </w:pPr>
    </w:p>
    <w:p w14:paraId="3A04824E" w14:textId="3450BDEC" w:rsidR="00941897" w:rsidRPr="00D32B84" w:rsidRDefault="00F7098F" w:rsidP="006E064F">
      <w:pPr>
        <w:jc w:val="left"/>
      </w:pPr>
      <w:r w:rsidRPr="00D32B84">
        <w:t>E.g., For Switch (ID = 4)</w:t>
      </w:r>
      <w:r w:rsidRPr="00D32B84">
        <w:br/>
      </w:r>
      <w:r w:rsidR="00D30CE6">
        <w:t xml:space="preserve"> </w:t>
      </w:r>
      <w:r w:rsidRPr="00D32B84">
        <w:t xml:space="preserve"> switch4.log</w:t>
      </w:r>
    </w:p>
    <w:p w14:paraId="3A04824F" w14:textId="672D29F6" w:rsidR="00941897" w:rsidRDefault="00F7098F" w:rsidP="00663F1F">
      <w:pPr>
        <w:pStyle w:val="Heading3"/>
      </w:pPr>
      <w:bookmarkStart w:id="17" w:name="_7l5y4gbrw9b0" w:colFirst="0" w:colLast="0"/>
      <w:bookmarkEnd w:id="17"/>
      <w:r w:rsidRPr="00D32B84">
        <w:t>Format for Switch Logs</w:t>
      </w:r>
    </w:p>
    <w:p w14:paraId="4AAFC185" w14:textId="7D7C9B13" w:rsidR="00BD27DE" w:rsidRPr="00BD27DE" w:rsidRDefault="00BD27DE" w:rsidP="00663F1F">
      <w:r>
        <w:t>Format for each type of</w:t>
      </w:r>
      <w:r w:rsidR="009658F7">
        <w:t xml:space="preserve"> </w:t>
      </w:r>
      <w:r>
        <w:t>log</w:t>
      </w:r>
      <w:r w:rsidR="009658F7">
        <w:t xml:space="preserve"> messages</w:t>
      </w:r>
      <w:r>
        <w:t xml:space="preserve"> </w:t>
      </w:r>
      <w:r w:rsidR="007547AE">
        <w:t>is</w:t>
      </w:r>
      <w:r>
        <w:t xml:space="preserve"> shown in comments beside their corresponding log functions. Please refer to the starter code.</w:t>
      </w:r>
    </w:p>
    <w:p w14:paraId="3A048257" w14:textId="6DF3C4B5" w:rsidR="00941897" w:rsidRPr="00D32B84" w:rsidRDefault="00F7098F" w:rsidP="00663F1F">
      <w:pPr>
        <w:jc w:val="left"/>
      </w:pPr>
      <w:bookmarkStart w:id="18" w:name="_8jqtyvdcydto" w:colFirst="0" w:colLast="0"/>
      <w:bookmarkStart w:id="19" w:name="_679sjva11g5c" w:colFirst="0" w:colLast="0"/>
      <w:bookmarkStart w:id="20" w:name="_h1p6rxle094y" w:colFirst="0" w:colLast="0"/>
      <w:bookmarkEnd w:id="18"/>
      <w:bookmarkEnd w:id="19"/>
      <w:bookmarkEnd w:id="20"/>
      <w:r w:rsidRPr="00D32B84">
        <w:br/>
      </w:r>
    </w:p>
    <w:p w14:paraId="3A04825C" w14:textId="77777777" w:rsidR="00941897" w:rsidRDefault="00F7098F" w:rsidP="006E064F">
      <w:pPr>
        <w:pStyle w:val="Heading2"/>
        <w:jc w:val="left"/>
      </w:pPr>
      <w:bookmarkStart w:id="21" w:name="_9gzblnn4fmdb" w:colFirst="0" w:colLast="0"/>
      <w:bookmarkStart w:id="22" w:name="_w0outmtaqhnm" w:colFirst="0" w:colLast="0"/>
      <w:bookmarkStart w:id="23" w:name="_3p10tdjs9l6s" w:colFirst="0" w:colLast="0"/>
      <w:bookmarkEnd w:id="21"/>
      <w:bookmarkEnd w:id="22"/>
      <w:bookmarkEnd w:id="23"/>
      <w:r>
        <w:t>Controller Process</w:t>
      </w:r>
    </w:p>
    <w:p w14:paraId="3A04825D" w14:textId="7DC1105E" w:rsidR="00941897" w:rsidRDefault="00935C73" w:rsidP="006E064F">
      <w:pPr>
        <w:pBdr>
          <w:top w:val="nil"/>
          <w:left w:val="nil"/>
          <w:bottom w:val="nil"/>
          <w:right w:val="nil"/>
          <w:between w:val="nil"/>
        </w:pBdr>
        <w:jc w:val="left"/>
      </w:pPr>
      <w:r>
        <w:t xml:space="preserve">The </w:t>
      </w:r>
      <w:r w:rsidR="00F7098F">
        <w:t xml:space="preserve">Controller process must log </w:t>
      </w:r>
    </w:p>
    <w:p w14:paraId="3A04825E" w14:textId="77777777" w:rsidR="00941897" w:rsidRDefault="00F7098F" w:rsidP="006E064F">
      <w:pPr>
        <w:numPr>
          <w:ilvl w:val="0"/>
          <w:numId w:val="6"/>
        </w:numPr>
        <w:pBdr>
          <w:top w:val="nil"/>
          <w:left w:val="nil"/>
          <w:bottom w:val="nil"/>
          <w:right w:val="nil"/>
          <w:between w:val="nil"/>
        </w:pBdr>
        <w:jc w:val="left"/>
      </w:pPr>
      <w:r>
        <w:t>When a Register Request is received,</w:t>
      </w:r>
    </w:p>
    <w:p w14:paraId="3A04825F" w14:textId="2245B0A6" w:rsidR="00941897" w:rsidRDefault="00F7098F" w:rsidP="006E064F">
      <w:pPr>
        <w:numPr>
          <w:ilvl w:val="0"/>
          <w:numId w:val="6"/>
        </w:numPr>
        <w:pBdr>
          <w:top w:val="nil"/>
          <w:left w:val="nil"/>
          <w:bottom w:val="nil"/>
          <w:right w:val="nil"/>
          <w:between w:val="nil"/>
        </w:pBdr>
        <w:jc w:val="left"/>
      </w:pPr>
      <w:r>
        <w:t xml:space="preserve">When </w:t>
      </w:r>
      <w:r w:rsidR="004210F6">
        <w:t xml:space="preserve">all </w:t>
      </w:r>
      <w:r w:rsidR="001700BF">
        <w:t>the</w:t>
      </w:r>
      <w:r>
        <w:t xml:space="preserve"> Register Responses are sent</w:t>
      </w:r>
      <w:r w:rsidR="004210F6">
        <w:t xml:space="preserve"> (send one register response to each switch)</w:t>
      </w:r>
      <w:r>
        <w:t>,</w:t>
      </w:r>
    </w:p>
    <w:p w14:paraId="26DD0B64" w14:textId="7DFC5153" w:rsidR="00776842" w:rsidRDefault="00776842" w:rsidP="00776842">
      <w:pPr>
        <w:numPr>
          <w:ilvl w:val="0"/>
          <w:numId w:val="6"/>
        </w:numPr>
        <w:pBdr>
          <w:top w:val="nil"/>
          <w:left w:val="nil"/>
          <w:bottom w:val="nil"/>
          <w:right w:val="nil"/>
          <w:between w:val="nil"/>
        </w:pBdr>
        <w:jc w:val="left"/>
      </w:pPr>
      <w:r>
        <w:t>When it detects a change in topology (a switch or a link is down or up),</w:t>
      </w:r>
    </w:p>
    <w:p w14:paraId="3A048261" w14:textId="65D3814A" w:rsidR="00941897" w:rsidRDefault="001700BF" w:rsidP="009D5E12">
      <w:pPr>
        <w:pStyle w:val="ListParagraph"/>
        <w:numPr>
          <w:ilvl w:val="0"/>
          <w:numId w:val="6"/>
        </w:numPr>
      </w:pPr>
      <w:r>
        <w:t xml:space="preserve">Whenever it recomputes (or computes for the first time) the routes. </w:t>
      </w:r>
    </w:p>
    <w:p w14:paraId="3A048262" w14:textId="3F3D962C" w:rsidR="00941897" w:rsidRDefault="00F7098F" w:rsidP="00663F1F">
      <w:pPr>
        <w:pStyle w:val="Heading3"/>
      </w:pPr>
      <w:bookmarkStart w:id="24" w:name="_h1atyctfy4fn" w:colFirst="0" w:colLast="0"/>
      <w:bookmarkEnd w:id="24"/>
      <w:r>
        <w:t>Format for Controller Logs</w:t>
      </w:r>
    </w:p>
    <w:p w14:paraId="11F091BC" w14:textId="3F6AC18A" w:rsidR="00EE4809" w:rsidRPr="00BD27DE" w:rsidRDefault="00EE4809" w:rsidP="00EE4809">
      <w:r>
        <w:t xml:space="preserve">Format for each type of log messages </w:t>
      </w:r>
      <w:r w:rsidR="007547AE">
        <w:t>is</w:t>
      </w:r>
      <w:r>
        <w:t xml:space="preserve"> shown in comments beside their corresponding log functions. Please refer to the starter code.</w:t>
      </w:r>
    </w:p>
    <w:p w14:paraId="38B6EDA7" w14:textId="77777777" w:rsidR="00EE4809" w:rsidRPr="00EE4809" w:rsidRDefault="00EE4809" w:rsidP="00663F1F"/>
    <w:p w14:paraId="3A048263" w14:textId="77777777" w:rsidR="00941897" w:rsidRDefault="00F7098F" w:rsidP="00663F1F">
      <w:pPr>
        <w:pStyle w:val="Heading3"/>
      </w:pPr>
      <w:bookmarkStart w:id="25" w:name="_c4757tr0gzxm" w:colFirst="0" w:colLast="0"/>
      <w:bookmarkEnd w:id="25"/>
      <w:r>
        <w:lastRenderedPageBreak/>
        <w:t>Controller Log File name</w:t>
      </w:r>
    </w:p>
    <w:p w14:paraId="3A048264" w14:textId="071D11F8" w:rsidR="00941897" w:rsidRDefault="00D30CE6" w:rsidP="006E064F">
      <w:pPr>
        <w:jc w:val="left"/>
        <w:rPr>
          <w:b/>
        </w:rPr>
      </w:pPr>
      <w:r>
        <w:rPr>
          <w:b/>
        </w:rPr>
        <w:t xml:space="preserve"> </w:t>
      </w:r>
      <w:r w:rsidR="00F7098F">
        <w:rPr>
          <w:b/>
        </w:rPr>
        <w:t xml:space="preserve"> </w:t>
      </w:r>
      <w:r w:rsidR="001461E9">
        <w:rPr>
          <w:b/>
        </w:rPr>
        <w:t xml:space="preserve">This must be </w:t>
      </w:r>
      <w:r w:rsidR="00F7098F">
        <w:rPr>
          <w:b/>
        </w:rPr>
        <w:t>Controller.log</w:t>
      </w:r>
    </w:p>
    <w:p w14:paraId="3A048265" w14:textId="77777777" w:rsidR="00941897" w:rsidRDefault="00941897" w:rsidP="006E064F">
      <w:pPr>
        <w:jc w:val="left"/>
      </w:pPr>
    </w:p>
    <w:p w14:paraId="3A048268" w14:textId="77777777" w:rsidR="00941897" w:rsidRDefault="00941897" w:rsidP="006E064F">
      <w:pPr>
        <w:jc w:val="left"/>
        <w:rPr>
          <w:i/>
        </w:rPr>
      </w:pPr>
      <w:bookmarkStart w:id="26" w:name="_lvwd5mxul6v" w:colFirst="0" w:colLast="0"/>
      <w:bookmarkEnd w:id="26"/>
    </w:p>
    <w:p w14:paraId="3A048270" w14:textId="77777777" w:rsidR="00941897" w:rsidRPr="006F2C97" w:rsidRDefault="00941897" w:rsidP="006E064F">
      <w:pPr>
        <w:jc w:val="left"/>
        <w:rPr>
          <w:b/>
          <w:color w:val="666666"/>
        </w:rPr>
      </w:pPr>
      <w:bookmarkStart w:id="27" w:name="_c6tqkxut0ys" w:colFirst="0" w:colLast="0"/>
      <w:bookmarkStart w:id="28" w:name="_qwwhszhwb4dn" w:colFirst="0" w:colLast="0"/>
      <w:bookmarkEnd w:id="27"/>
      <w:bookmarkEnd w:id="28"/>
    </w:p>
    <w:p w14:paraId="65137535" w14:textId="36845263" w:rsidR="00D4237C" w:rsidRDefault="00D4237C" w:rsidP="006E064F">
      <w:pPr>
        <w:jc w:val="left"/>
        <w:rPr>
          <w:b/>
          <w:color w:val="666666"/>
        </w:rPr>
      </w:pPr>
    </w:p>
    <w:p w14:paraId="3A048279" w14:textId="309F1975" w:rsidR="00941897" w:rsidRDefault="00F7098F" w:rsidP="006E064F">
      <w:pPr>
        <w:pStyle w:val="Heading5"/>
        <w:jc w:val="left"/>
        <w:rPr>
          <w:b/>
        </w:rPr>
      </w:pPr>
      <w:bookmarkStart w:id="29" w:name="_5ywaimsgo692" w:colFirst="0" w:colLast="0"/>
      <w:bookmarkStart w:id="30" w:name="_7q6pratx93tq" w:colFirst="0" w:colLast="0"/>
      <w:bookmarkStart w:id="31" w:name="_y4yztp5qwhz0" w:colFirst="0" w:colLast="0"/>
      <w:bookmarkStart w:id="32" w:name="_rvtd64qzfnoi" w:colFirst="0" w:colLast="0"/>
      <w:bookmarkEnd w:id="29"/>
      <w:bookmarkEnd w:id="30"/>
      <w:bookmarkEnd w:id="31"/>
      <w:bookmarkEnd w:id="32"/>
      <w:r>
        <w:rPr>
          <w:b/>
        </w:rPr>
        <w:t xml:space="preserve">Note: To reduce log output, please do not print messages when Keep Alive messages are sent or received. </w:t>
      </w:r>
      <w:r w:rsidR="0074174D">
        <w:rPr>
          <w:b/>
        </w:rPr>
        <w:t>We also do not have log function for this.</w:t>
      </w:r>
    </w:p>
    <w:p w14:paraId="3A04827A" w14:textId="3E2D9008" w:rsidR="00941897" w:rsidRDefault="00F7098F" w:rsidP="006E064F">
      <w:pPr>
        <w:pStyle w:val="Heading4"/>
        <w:jc w:val="left"/>
      </w:pPr>
      <w:bookmarkStart w:id="33" w:name="_h2hfw8wgdiur" w:colFirst="0" w:colLast="0"/>
      <w:bookmarkEnd w:id="33"/>
      <w:r>
        <w:rPr>
          <w:b/>
        </w:rPr>
        <w:t>Sample logs are available with the starter code.</w:t>
      </w:r>
      <w:r w:rsidR="004C2203">
        <w:rPr>
          <w:b/>
        </w:rPr>
        <w:t xml:space="preserve"> The sample log file is the situation where </w:t>
      </w:r>
      <w:r w:rsidR="001D61E3">
        <w:rPr>
          <w:b/>
        </w:rPr>
        <w:t>Config/graph_3.txt is used. Therefore, you will find one controller log file Controller.log and three switch log files switch0.log, switch1.log, and switch2.log. After all the switches know the initial topology, switch 1 is killed, and a new topology is calculated by the controller and sent out to the switches.</w:t>
      </w:r>
    </w:p>
    <w:p w14:paraId="3A04827B" w14:textId="77777777" w:rsidR="00941897" w:rsidRDefault="00F7098F">
      <w:pPr>
        <w:pStyle w:val="Heading2"/>
        <w:shd w:val="clear" w:color="auto" w:fill="FFFFFF"/>
        <w:spacing w:after="240" w:line="300" w:lineRule="auto"/>
      </w:pPr>
      <w:bookmarkStart w:id="34" w:name="_wulh05onb0l8" w:colFirst="0" w:colLast="0"/>
      <w:bookmarkEnd w:id="34"/>
      <w:r>
        <w:t>Running your code and Important Requirements</w:t>
      </w:r>
    </w:p>
    <w:p w14:paraId="3A04827C" w14:textId="15743C49" w:rsidR="00941897" w:rsidRDefault="00F7098F" w:rsidP="0023769E">
      <w:pPr>
        <w:shd w:val="clear" w:color="auto" w:fill="FFFFFF"/>
        <w:spacing w:after="240"/>
        <w:jc w:val="left"/>
        <w:rPr>
          <w:b/>
        </w:rPr>
      </w:pPr>
      <w:r>
        <w:rPr>
          <w:color w:val="24292E"/>
        </w:rPr>
        <w:t>We must be able to run the Controller and Switch python files by running:</w:t>
      </w:r>
      <w:r>
        <w:rPr>
          <w:color w:val="24292E"/>
        </w:rPr>
        <w:br/>
        <w:t xml:space="preserve"> </w:t>
      </w:r>
      <w:r w:rsidR="00D30CE6">
        <w:rPr>
          <w:color w:val="24292E"/>
        </w:rPr>
        <w:t xml:space="preserve"> </w:t>
      </w:r>
      <w:r>
        <w:rPr>
          <w:color w:val="24292E"/>
        </w:rPr>
        <w:t>python controller.py [controller port] [config file]</w:t>
      </w:r>
      <w:r>
        <w:rPr>
          <w:color w:val="24292E"/>
        </w:rPr>
        <w:br/>
      </w:r>
      <w:r w:rsidR="00D30CE6">
        <w:rPr>
          <w:color w:val="24292E"/>
        </w:rPr>
        <w:t xml:space="preserve"> </w:t>
      </w:r>
      <w:r>
        <w:rPr>
          <w:color w:val="24292E"/>
        </w:rPr>
        <w:t xml:space="preserve"> python</w:t>
      </w:r>
      <w:r>
        <w:t xml:space="preserve"> switch.py &lt;</w:t>
      </w:r>
      <w:proofErr w:type="spellStart"/>
      <w:r>
        <w:t>switchID</w:t>
      </w:r>
      <w:proofErr w:type="spellEnd"/>
      <w:r>
        <w:t xml:space="preserve">&gt; &lt;controller hostname&gt; &lt;controller port&gt; </w:t>
      </w:r>
      <w:r>
        <w:rPr>
          <w:b/>
        </w:rPr>
        <w:t>-f &lt;neighbor ID&gt;</w:t>
      </w:r>
    </w:p>
    <w:p w14:paraId="3A04827D" w14:textId="77777777" w:rsidR="00941897" w:rsidRDefault="00F7098F">
      <w:pPr>
        <w:spacing w:after="240" w:line="348" w:lineRule="auto"/>
        <w:rPr>
          <w:color w:val="24292E"/>
        </w:rPr>
      </w:pPr>
      <w:r>
        <w:rPr>
          <w:color w:val="24292E"/>
        </w:rPr>
        <w:t>The Controller should be executed first in a separate terminal. While it is running each switch should be launched in a separate terminal with the Switch ID, Controller hostname and the port.</w:t>
      </w:r>
    </w:p>
    <w:p w14:paraId="3A04827E" w14:textId="77777777" w:rsidR="00941897" w:rsidRDefault="00F7098F" w:rsidP="00663F1F">
      <w:pPr>
        <w:pStyle w:val="Heading3"/>
      </w:pPr>
      <w:bookmarkStart w:id="35" w:name="_fdpjobfeap81" w:colFirst="0" w:colLast="0"/>
      <w:bookmarkEnd w:id="35"/>
      <w:r>
        <w:t>Important Requirements:</w:t>
      </w:r>
    </w:p>
    <w:p w14:paraId="3A04827F" w14:textId="77777777" w:rsidR="00941897" w:rsidRDefault="00F7098F">
      <w:pPr>
        <w:rPr>
          <w:b/>
        </w:rPr>
      </w:pPr>
      <w:r>
        <w:rPr>
          <w:b/>
        </w:rPr>
        <w:t>To be compatible with the auto-grader, the following are mandatory requirements:</w:t>
      </w:r>
    </w:p>
    <w:p w14:paraId="3A048280" w14:textId="77777777" w:rsidR="00941897" w:rsidRDefault="00F7098F">
      <w:pPr>
        <w:numPr>
          <w:ilvl w:val="0"/>
          <w:numId w:val="3"/>
        </w:numPr>
        <w:rPr>
          <w:b/>
        </w:rPr>
      </w:pPr>
      <w:r>
        <w:rPr>
          <w:b/>
        </w:rPr>
        <w:t>You must support command line arguments in the above format. Note that the “-f” flag for the switch is a parameter for link failures (See ‘Simulating Link Failure’), and we must be able to run your code with and without this flag.</w:t>
      </w:r>
    </w:p>
    <w:p w14:paraId="3A048281" w14:textId="77777777" w:rsidR="00941897" w:rsidRDefault="00F7098F">
      <w:pPr>
        <w:numPr>
          <w:ilvl w:val="0"/>
          <w:numId w:val="3"/>
        </w:numPr>
        <w:rPr>
          <w:b/>
        </w:rPr>
      </w:pPr>
      <w:r>
        <w:rPr>
          <w:b/>
        </w:rPr>
        <w:t xml:space="preserve">Please use K = 2; TIMEOUT = 3* </w:t>
      </w:r>
      <w:proofErr w:type="gramStart"/>
      <w:r>
        <w:rPr>
          <w:b/>
        </w:rPr>
        <w:t>K  (</w:t>
      </w:r>
      <w:proofErr w:type="gramEnd"/>
      <w:r>
        <w:rPr>
          <w:b/>
        </w:rPr>
        <w:t>recall these parameters pertain to timers related to Periodic operations of the switch and the Controller)</w:t>
      </w:r>
    </w:p>
    <w:p w14:paraId="50EF71D1" w14:textId="77777777" w:rsidR="00182335" w:rsidRDefault="00F7098F" w:rsidP="00A9775B">
      <w:r w:rsidRPr="00A9775B">
        <w:t>As</w:t>
      </w:r>
      <w:r w:rsidR="0062694F" w:rsidRPr="00A9775B">
        <w:t xml:space="preserve"> </w:t>
      </w:r>
      <w:r w:rsidRPr="00A9775B">
        <w:t xml:space="preserve">mentioned earlier, </w:t>
      </w:r>
      <w:r w:rsidR="000469E4" w:rsidRPr="00A9775B">
        <w:t>you are strongly recommended to use the logging functions that we provide.</w:t>
      </w:r>
      <w:bookmarkStart w:id="36" w:name="_r51gp9teuf04" w:colFirst="0" w:colLast="0"/>
      <w:bookmarkEnd w:id="36"/>
    </w:p>
    <w:p w14:paraId="3A048283" w14:textId="57EA41E9" w:rsidR="00941897" w:rsidRPr="00572AD6" w:rsidRDefault="00F7098F" w:rsidP="00A9775B">
      <w:pPr>
        <w:pStyle w:val="Heading2"/>
      </w:pPr>
      <w:r w:rsidRPr="00572AD6">
        <w:t>What you need to submit</w:t>
      </w:r>
    </w:p>
    <w:p w14:paraId="3A048285" w14:textId="4304D466" w:rsidR="00941897" w:rsidRDefault="00082735" w:rsidP="00082735">
      <w:pPr>
        <w:rPr>
          <w:b/>
          <w:sz w:val="20"/>
          <w:szCs w:val="20"/>
        </w:rPr>
      </w:pPr>
      <w:r>
        <w:t>Submit only</w:t>
      </w:r>
      <w:r w:rsidR="00F7098F">
        <w:t xml:space="preserve"> controller.py and switch.py</w:t>
      </w:r>
      <w:r>
        <w:t xml:space="preserve"> to </w:t>
      </w:r>
      <w:proofErr w:type="spellStart"/>
      <w:r>
        <w:t>Gradescope</w:t>
      </w:r>
      <w:proofErr w:type="spellEnd"/>
      <w:r>
        <w:t>.</w:t>
      </w:r>
    </w:p>
    <w:p w14:paraId="3A048286" w14:textId="77777777" w:rsidR="00941897" w:rsidRDefault="00941897"/>
    <w:p w14:paraId="3A048287" w14:textId="77777777" w:rsidR="00941897" w:rsidRDefault="00F7098F">
      <w:pPr>
        <w:pStyle w:val="Heading1"/>
      </w:pPr>
      <w:bookmarkStart w:id="37" w:name="_dw99j4utvfwl" w:colFirst="0" w:colLast="0"/>
      <w:bookmarkEnd w:id="37"/>
      <w:r>
        <w:lastRenderedPageBreak/>
        <w:t>Grading</w:t>
      </w:r>
    </w:p>
    <w:p w14:paraId="3A048289" w14:textId="3A151B53" w:rsidR="00941897" w:rsidRDefault="00F7098F" w:rsidP="009362C9">
      <w:pPr>
        <w:pBdr>
          <w:top w:val="nil"/>
          <w:left w:val="nil"/>
          <w:bottom w:val="nil"/>
          <w:right w:val="nil"/>
          <w:between w:val="nil"/>
        </w:pBdr>
      </w:pPr>
      <w:r>
        <w:t>Grading will be based on the test configurations provided with the starter code and some hidden tests. Make sure you</w:t>
      </w:r>
      <w:r w:rsidR="009362C9">
        <w:t>r</w:t>
      </w:r>
      <w:r>
        <w:t xml:space="preserve"> code </w:t>
      </w:r>
      <w:proofErr w:type="gramStart"/>
      <w:r>
        <w:t>is able to</w:t>
      </w:r>
      <w:proofErr w:type="gramEnd"/>
      <w:r>
        <w:t xml:space="preserve"> handle all failure and restart scenarios for full points.</w:t>
      </w:r>
      <w:bookmarkStart w:id="38" w:name="_us193t8ygiav" w:colFirst="0" w:colLast="0"/>
      <w:bookmarkEnd w:id="38"/>
      <w:r>
        <w:br w:type="page"/>
      </w:r>
    </w:p>
    <w:p w14:paraId="3A04828A" w14:textId="77777777" w:rsidR="00941897" w:rsidRDefault="00F7098F">
      <w:pPr>
        <w:pStyle w:val="Heading2"/>
        <w:spacing w:line="240" w:lineRule="auto"/>
      </w:pPr>
      <w:bookmarkStart w:id="39" w:name="_othdf6k71gvz" w:colFirst="0" w:colLast="0"/>
      <w:bookmarkEnd w:id="39"/>
      <w:r>
        <w:lastRenderedPageBreak/>
        <w:t>Suggested Formats for Message Passing</w:t>
      </w:r>
    </w:p>
    <w:p w14:paraId="3A04828B" w14:textId="6B248E30" w:rsidR="00941897" w:rsidRDefault="00F7098F">
      <w:r>
        <w:t>While you are not required to follow this format, you may find it useful to follow the format below for messages exchanged between the switches and the controller, which we recommend.</w:t>
      </w:r>
    </w:p>
    <w:p w14:paraId="3A04828C" w14:textId="77777777" w:rsidR="00941897" w:rsidRPr="001B2135" w:rsidRDefault="00F7098F" w:rsidP="00570F84">
      <w:pPr>
        <w:pStyle w:val="Heading4"/>
        <w:jc w:val="left"/>
        <w:rPr>
          <w:highlight w:val="yellow"/>
        </w:rPr>
      </w:pPr>
      <w:bookmarkStart w:id="40" w:name="_1gazeai5720f" w:colFirst="0" w:colLast="0"/>
      <w:bookmarkEnd w:id="40"/>
      <w:r w:rsidRPr="001B2135">
        <w:rPr>
          <w:highlight w:val="yellow"/>
        </w:rPr>
        <w:t>Format for Register Request</w:t>
      </w:r>
    </w:p>
    <w:p w14:paraId="3A04828D" w14:textId="7D5EBA92" w:rsidR="00941897" w:rsidRDefault="00F7098F" w:rsidP="00570F84">
      <w:pPr>
        <w:jc w:val="left"/>
      </w:pPr>
      <w:r w:rsidRPr="001B2135">
        <w:rPr>
          <w:highlight w:val="yellow"/>
        </w:rPr>
        <w:t xml:space="preserve"> </w:t>
      </w:r>
      <w:r w:rsidR="00570F84" w:rsidRPr="001B2135">
        <w:rPr>
          <w:highlight w:val="yellow"/>
        </w:rPr>
        <w:t xml:space="preserve"> </w:t>
      </w:r>
      <w:r w:rsidRPr="001B2135">
        <w:rPr>
          <w:highlight w:val="yellow"/>
        </w:rPr>
        <w:t xml:space="preserve">&lt;Switch-ID&gt; </w:t>
      </w:r>
      <w:proofErr w:type="spellStart"/>
      <w:r w:rsidRPr="001B2135">
        <w:rPr>
          <w:highlight w:val="yellow"/>
        </w:rPr>
        <w:t>Register_Request</w:t>
      </w:r>
      <w:proofErr w:type="spellEnd"/>
    </w:p>
    <w:p w14:paraId="3A04828E" w14:textId="77777777" w:rsidR="00941897" w:rsidRDefault="00941897" w:rsidP="00570F84">
      <w:pPr>
        <w:jc w:val="left"/>
      </w:pPr>
    </w:p>
    <w:p w14:paraId="3A04828F" w14:textId="3EF241C0" w:rsidR="00941897" w:rsidRDefault="00F7098F" w:rsidP="00570F84">
      <w:pPr>
        <w:jc w:val="left"/>
        <w:rPr>
          <w:i/>
        </w:rPr>
      </w:pPr>
      <w:proofErr w:type="spellStart"/>
      <w:r w:rsidRPr="001B2135">
        <w:rPr>
          <w:highlight w:val="yellow"/>
        </w:rPr>
        <w:t>Eg.</w:t>
      </w:r>
      <w:proofErr w:type="spellEnd"/>
      <w:r w:rsidRPr="001B2135">
        <w:rPr>
          <w:highlight w:val="yellow"/>
        </w:rPr>
        <w:t xml:space="preserve"> Switch (ID = </w:t>
      </w:r>
      <w:r w:rsidR="00290972" w:rsidRPr="001B2135">
        <w:rPr>
          <w:highlight w:val="yellow"/>
        </w:rPr>
        <w:t>3</w:t>
      </w:r>
      <w:r w:rsidRPr="001B2135">
        <w:rPr>
          <w:highlight w:val="yellow"/>
        </w:rPr>
        <w:t>) sends the following Register Request to the controller when it first comes online.</w:t>
      </w:r>
      <w:r w:rsidRPr="001B2135">
        <w:rPr>
          <w:highlight w:val="yellow"/>
        </w:rPr>
        <w:br/>
      </w:r>
      <w:r w:rsidR="00570F84" w:rsidRPr="001B2135">
        <w:rPr>
          <w:i/>
          <w:highlight w:val="yellow"/>
        </w:rPr>
        <w:t xml:space="preserve"> </w:t>
      </w:r>
      <w:r w:rsidRPr="001B2135">
        <w:rPr>
          <w:i/>
          <w:highlight w:val="yellow"/>
        </w:rPr>
        <w:t xml:space="preserve"> </w:t>
      </w:r>
      <w:r w:rsidR="00290972" w:rsidRPr="001B2135">
        <w:rPr>
          <w:i/>
          <w:highlight w:val="yellow"/>
        </w:rPr>
        <w:t>3</w:t>
      </w:r>
      <w:r w:rsidRPr="001B2135">
        <w:rPr>
          <w:i/>
          <w:highlight w:val="yellow"/>
        </w:rPr>
        <w:t xml:space="preserve"> </w:t>
      </w:r>
      <w:proofErr w:type="spellStart"/>
      <w:r w:rsidRPr="001B2135">
        <w:rPr>
          <w:i/>
          <w:highlight w:val="yellow"/>
        </w:rPr>
        <w:t>Register_Request</w:t>
      </w:r>
      <w:proofErr w:type="spellEnd"/>
    </w:p>
    <w:p w14:paraId="3A048290" w14:textId="77777777" w:rsidR="00941897" w:rsidRDefault="00941897" w:rsidP="00570F84">
      <w:pPr>
        <w:jc w:val="left"/>
      </w:pPr>
    </w:p>
    <w:p w14:paraId="3A048291" w14:textId="77777777" w:rsidR="00941897" w:rsidRPr="005F0957" w:rsidRDefault="00F7098F" w:rsidP="00570F84">
      <w:pPr>
        <w:pStyle w:val="Heading4"/>
        <w:jc w:val="left"/>
        <w:rPr>
          <w:highlight w:val="yellow"/>
        </w:rPr>
      </w:pPr>
      <w:bookmarkStart w:id="41" w:name="_7bjghekpprxz" w:colFirst="0" w:colLast="0"/>
      <w:bookmarkEnd w:id="41"/>
      <w:r w:rsidRPr="005F0957">
        <w:rPr>
          <w:highlight w:val="yellow"/>
        </w:rPr>
        <w:t>Format for Register Response</w:t>
      </w:r>
    </w:p>
    <w:p w14:paraId="3A048292" w14:textId="2386CA6B" w:rsidR="00941897" w:rsidRPr="005F0957" w:rsidRDefault="00570F84" w:rsidP="00570F84">
      <w:pPr>
        <w:jc w:val="left"/>
        <w:rPr>
          <w:highlight w:val="yellow"/>
        </w:rPr>
      </w:pPr>
      <w:r w:rsidRPr="005F0957">
        <w:rPr>
          <w:highlight w:val="yellow"/>
        </w:rPr>
        <w:t xml:space="preserve"> </w:t>
      </w:r>
      <w:r w:rsidR="00F7098F" w:rsidRPr="005F0957">
        <w:rPr>
          <w:highlight w:val="yellow"/>
        </w:rPr>
        <w:t xml:space="preserve"> &lt;number-of-neighbors&gt;</w:t>
      </w:r>
      <w:r w:rsidR="00F7098F" w:rsidRPr="005F0957">
        <w:rPr>
          <w:highlight w:val="yellow"/>
        </w:rPr>
        <w:br/>
      </w:r>
      <w:r w:rsidRPr="005F0957">
        <w:rPr>
          <w:highlight w:val="yellow"/>
        </w:rPr>
        <w:t xml:space="preserve"> </w:t>
      </w:r>
      <w:r w:rsidR="00F7098F" w:rsidRPr="005F0957">
        <w:rPr>
          <w:highlight w:val="yellow"/>
        </w:rPr>
        <w:t xml:space="preserve"> &lt;neighbor id&gt; &lt;</w:t>
      </w:r>
      <w:proofErr w:type="spellStart"/>
      <w:r w:rsidR="00F7098F" w:rsidRPr="005F0957">
        <w:rPr>
          <w:highlight w:val="yellow"/>
        </w:rPr>
        <w:t>neigh_hostname</w:t>
      </w:r>
      <w:proofErr w:type="spellEnd"/>
      <w:r w:rsidR="00F7098F" w:rsidRPr="005F0957">
        <w:rPr>
          <w:highlight w:val="yellow"/>
        </w:rPr>
        <w:t>&gt; &lt;</w:t>
      </w:r>
      <w:proofErr w:type="spellStart"/>
      <w:r w:rsidR="00F7098F" w:rsidRPr="005F0957">
        <w:rPr>
          <w:highlight w:val="yellow"/>
        </w:rPr>
        <w:t>neigh_port</w:t>
      </w:r>
      <w:proofErr w:type="spellEnd"/>
      <w:r w:rsidR="00F7098F" w:rsidRPr="005F0957">
        <w:rPr>
          <w:highlight w:val="yellow"/>
        </w:rPr>
        <w:t>&gt; (for each neighbor)</w:t>
      </w:r>
    </w:p>
    <w:p w14:paraId="3A048293" w14:textId="77777777" w:rsidR="00941897" w:rsidRPr="005F0957" w:rsidRDefault="00941897" w:rsidP="00570F84">
      <w:pPr>
        <w:jc w:val="left"/>
        <w:rPr>
          <w:highlight w:val="yellow"/>
        </w:rPr>
      </w:pPr>
    </w:p>
    <w:p w14:paraId="3A048294" w14:textId="77777777" w:rsidR="00941897" w:rsidRPr="005F0957" w:rsidRDefault="00F7098F" w:rsidP="00570F84">
      <w:pPr>
        <w:jc w:val="left"/>
        <w:rPr>
          <w:highlight w:val="yellow"/>
        </w:rPr>
      </w:pPr>
      <w:proofErr w:type="spellStart"/>
      <w:r w:rsidRPr="005F0957">
        <w:rPr>
          <w:highlight w:val="yellow"/>
        </w:rPr>
        <w:t>Eg.</w:t>
      </w:r>
      <w:proofErr w:type="spellEnd"/>
      <w:r w:rsidRPr="005F0957">
        <w:rPr>
          <w:highlight w:val="yellow"/>
        </w:rPr>
        <w:t xml:space="preserve"> Consider the 6-switch topology given in Figure </w:t>
      </w:r>
      <w:proofErr w:type="gramStart"/>
      <w:r w:rsidRPr="005F0957">
        <w:rPr>
          <w:highlight w:val="yellow"/>
        </w:rPr>
        <w:t>1..</w:t>
      </w:r>
      <w:proofErr w:type="gramEnd"/>
    </w:p>
    <w:p w14:paraId="3A048295" w14:textId="6ED12AAE" w:rsidR="00941897" w:rsidRPr="005F0957" w:rsidRDefault="00F7098F" w:rsidP="00570F84">
      <w:pPr>
        <w:jc w:val="left"/>
        <w:rPr>
          <w:highlight w:val="yellow"/>
        </w:rPr>
      </w:pPr>
      <w:r w:rsidRPr="005F0957">
        <w:rPr>
          <w:highlight w:val="yellow"/>
        </w:rPr>
        <w:t xml:space="preserve">Switch (ID = </w:t>
      </w:r>
      <w:r w:rsidR="00290972" w:rsidRPr="005F0957">
        <w:rPr>
          <w:highlight w:val="yellow"/>
        </w:rPr>
        <w:t>3</w:t>
      </w:r>
      <w:r w:rsidRPr="005F0957">
        <w:rPr>
          <w:highlight w:val="yellow"/>
        </w:rPr>
        <w:t>) receives the following Register Response from the controller:</w:t>
      </w:r>
    </w:p>
    <w:p w14:paraId="3A048296" w14:textId="339A1AE2" w:rsidR="00941897" w:rsidRDefault="00F7098F" w:rsidP="00570F84">
      <w:pPr>
        <w:jc w:val="left"/>
        <w:rPr>
          <w:i/>
        </w:rPr>
      </w:pPr>
      <w:r w:rsidRPr="005F0957">
        <w:rPr>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3</w:t>
      </w:r>
      <w:r w:rsidRPr="005F0957">
        <w:rPr>
          <w:i/>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0</w:t>
      </w:r>
      <w:r w:rsidRPr="005F0957">
        <w:rPr>
          <w:i/>
          <w:highlight w:val="yellow"/>
        </w:rPr>
        <w:t xml:space="preserve"> &lt;hostname for switch </w:t>
      </w:r>
      <w:r w:rsidR="00290972" w:rsidRPr="005F0957">
        <w:rPr>
          <w:i/>
          <w:highlight w:val="yellow"/>
        </w:rPr>
        <w:t>0</w:t>
      </w:r>
      <w:r w:rsidRPr="005F0957">
        <w:rPr>
          <w:i/>
          <w:highlight w:val="yellow"/>
        </w:rPr>
        <w:t xml:space="preserve">&gt; &lt;port for switch </w:t>
      </w:r>
      <w:r w:rsidR="00290972" w:rsidRPr="005F0957">
        <w:rPr>
          <w:i/>
          <w:highlight w:val="yellow"/>
        </w:rPr>
        <w:t>0</w:t>
      </w:r>
      <w:r w:rsidRPr="005F0957">
        <w:rPr>
          <w:i/>
          <w:highlight w:val="yellow"/>
        </w:rPr>
        <w:t>&gt;</w:t>
      </w:r>
      <w:r w:rsidRPr="005F0957">
        <w:rPr>
          <w:i/>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2</w:t>
      </w:r>
      <w:r w:rsidRPr="005F0957">
        <w:rPr>
          <w:i/>
          <w:highlight w:val="yellow"/>
        </w:rPr>
        <w:t xml:space="preserve"> &lt;hostname for switch </w:t>
      </w:r>
      <w:r w:rsidR="00290972" w:rsidRPr="005F0957">
        <w:rPr>
          <w:i/>
          <w:highlight w:val="yellow"/>
        </w:rPr>
        <w:t>2</w:t>
      </w:r>
      <w:r w:rsidRPr="005F0957">
        <w:rPr>
          <w:i/>
          <w:highlight w:val="yellow"/>
        </w:rPr>
        <w:t xml:space="preserve">&gt; &lt;port for switch </w:t>
      </w:r>
      <w:r w:rsidR="00290972" w:rsidRPr="005F0957">
        <w:rPr>
          <w:i/>
          <w:highlight w:val="yellow"/>
        </w:rPr>
        <w:t>2</w:t>
      </w:r>
      <w:r w:rsidRPr="005F0957">
        <w:rPr>
          <w:i/>
          <w:highlight w:val="yellow"/>
        </w:rPr>
        <w:t>&gt;</w:t>
      </w:r>
      <w:r w:rsidRPr="005F0957">
        <w:rPr>
          <w:i/>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4</w:t>
      </w:r>
      <w:r w:rsidRPr="005F0957">
        <w:rPr>
          <w:i/>
          <w:highlight w:val="yellow"/>
        </w:rPr>
        <w:t xml:space="preserve"> &lt;hostname for switch </w:t>
      </w:r>
      <w:r w:rsidR="00290972" w:rsidRPr="005F0957">
        <w:rPr>
          <w:i/>
          <w:highlight w:val="yellow"/>
        </w:rPr>
        <w:t>4</w:t>
      </w:r>
      <w:r w:rsidRPr="005F0957">
        <w:rPr>
          <w:i/>
          <w:highlight w:val="yellow"/>
        </w:rPr>
        <w:t xml:space="preserve">&gt; &lt;port for switch </w:t>
      </w:r>
      <w:r w:rsidR="00290972" w:rsidRPr="005F0957">
        <w:rPr>
          <w:i/>
          <w:highlight w:val="yellow"/>
        </w:rPr>
        <w:t>4</w:t>
      </w:r>
      <w:r w:rsidRPr="005F0957">
        <w:rPr>
          <w:i/>
          <w:highlight w:val="yellow"/>
        </w:rPr>
        <w:t>&gt;</w:t>
      </w:r>
    </w:p>
    <w:p w14:paraId="3A048297" w14:textId="77777777" w:rsidR="00941897" w:rsidRDefault="00941897" w:rsidP="00570F84">
      <w:pPr>
        <w:jc w:val="left"/>
      </w:pPr>
    </w:p>
    <w:p w14:paraId="3A048298" w14:textId="77777777" w:rsidR="00941897" w:rsidRDefault="00F7098F" w:rsidP="00570F84">
      <w:pPr>
        <w:pStyle w:val="Heading4"/>
        <w:jc w:val="left"/>
      </w:pPr>
      <w:bookmarkStart w:id="42" w:name="_4lzxajl97mno" w:colFirst="0" w:colLast="0"/>
      <w:bookmarkEnd w:id="42"/>
      <w:r>
        <w:t>Format for Route Update</w:t>
      </w:r>
    </w:p>
    <w:p w14:paraId="3A048299" w14:textId="1F6F6F19" w:rsidR="00941897" w:rsidRDefault="00570F84" w:rsidP="00570F84">
      <w:pPr>
        <w:jc w:val="left"/>
      </w:pPr>
      <w:r>
        <w:t xml:space="preserve"> </w:t>
      </w:r>
      <w:r w:rsidR="00F7098F">
        <w:t xml:space="preserve"> &lt;Switch-ID&gt;</w:t>
      </w:r>
      <w:r w:rsidR="00F7098F">
        <w:br/>
      </w:r>
      <w:r>
        <w:t xml:space="preserve"> </w:t>
      </w:r>
      <w:r w:rsidR="00F7098F">
        <w:t xml:space="preserve"> &lt;</w:t>
      </w:r>
      <w:proofErr w:type="spellStart"/>
      <w:r w:rsidR="00F7098F">
        <w:t>Dest</w:t>
      </w:r>
      <w:proofErr w:type="spellEnd"/>
      <w:r w:rsidR="00F7098F">
        <w:t xml:space="preserve"> Id&gt; &lt;Next Hop to reach </w:t>
      </w:r>
      <w:proofErr w:type="spellStart"/>
      <w:r w:rsidR="00F7098F">
        <w:t>Dest</w:t>
      </w:r>
      <w:proofErr w:type="spellEnd"/>
      <w:r w:rsidR="00F7098F">
        <w:t>&gt; (for all switches in the network)</w:t>
      </w:r>
    </w:p>
    <w:p w14:paraId="3A04829A" w14:textId="77777777" w:rsidR="00941897" w:rsidRDefault="00941897" w:rsidP="00570F84">
      <w:pPr>
        <w:jc w:val="left"/>
        <w:rPr>
          <w:i/>
        </w:rPr>
      </w:pPr>
    </w:p>
    <w:p w14:paraId="3A04829B" w14:textId="53B92A67" w:rsidR="00941897" w:rsidRDefault="00F7098F" w:rsidP="00570F84">
      <w:pPr>
        <w:jc w:val="left"/>
      </w:pPr>
      <w:r>
        <w:t>Next hop is returned as ‘-1’ if the destination can’t be reached by the switch via any possible path.</w:t>
      </w:r>
    </w:p>
    <w:p w14:paraId="3A04829C" w14:textId="77777777" w:rsidR="00941897" w:rsidRDefault="00F7098F" w:rsidP="00570F84">
      <w:pPr>
        <w:jc w:val="left"/>
      </w:pPr>
      <w:proofErr w:type="spellStart"/>
      <w:r>
        <w:t>Eg.</w:t>
      </w:r>
      <w:proofErr w:type="spellEnd"/>
      <w:r>
        <w:t xml:space="preserve">  Consider the 6-switch topology given in Figure 1.</w:t>
      </w:r>
    </w:p>
    <w:p w14:paraId="3A04829D" w14:textId="3A061C3B" w:rsidR="00941897" w:rsidRDefault="00F7098F" w:rsidP="00570F84">
      <w:pPr>
        <w:jc w:val="left"/>
      </w:pPr>
      <w:r>
        <w:t xml:space="preserve">Switch (ID = </w:t>
      </w:r>
      <w:r w:rsidR="00290972">
        <w:t>3</w:t>
      </w:r>
      <w:r>
        <w:t>) receives the following Route Update from the controller (Initially):</w:t>
      </w:r>
    </w:p>
    <w:p w14:paraId="3A04829E" w14:textId="74E80BC1" w:rsidR="00941897" w:rsidRDefault="00F7098F" w:rsidP="00570F84">
      <w:pPr>
        <w:jc w:val="left"/>
        <w:rPr>
          <w:i/>
        </w:rPr>
      </w:pPr>
      <w:r>
        <w:br/>
      </w:r>
      <w:r w:rsidR="00570F84">
        <w:rPr>
          <w:i/>
        </w:rPr>
        <w:t xml:space="preserve"> </w:t>
      </w:r>
      <w:r>
        <w:rPr>
          <w:i/>
        </w:rPr>
        <w:t xml:space="preserve"> </w:t>
      </w:r>
      <w:r w:rsidR="000B57BB">
        <w:rPr>
          <w:i/>
        </w:rPr>
        <w:t>3</w:t>
      </w:r>
      <w:r>
        <w:rPr>
          <w:i/>
        </w:rPr>
        <w:br/>
      </w:r>
      <w:r w:rsidR="00570F84">
        <w:rPr>
          <w:i/>
        </w:rPr>
        <w:t xml:space="preserve"> </w:t>
      </w:r>
      <w:r>
        <w:rPr>
          <w:i/>
        </w:rPr>
        <w:t xml:space="preserve"> </w:t>
      </w:r>
      <w:r w:rsidR="000B57BB">
        <w:rPr>
          <w:i/>
        </w:rPr>
        <w:t>0</w:t>
      </w:r>
      <w:r>
        <w:rPr>
          <w:i/>
        </w:rPr>
        <w:t xml:space="preserve"> </w:t>
      </w:r>
      <w:r w:rsidR="000B57BB">
        <w:rPr>
          <w:i/>
        </w:rPr>
        <w:t>0</w:t>
      </w:r>
      <w:r>
        <w:rPr>
          <w:i/>
        </w:rPr>
        <w:br/>
      </w:r>
      <w:r w:rsidR="00570F84">
        <w:rPr>
          <w:i/>
        </w:rPr>
        <w:t xml:space="preserve"> </w:t>
      </w:r>
      <w:r>
        <w:rPr>
          <w:i/>
        </w:rPr>
        <w:t xml:space="preserve"> </w:t>
      </w:r>
      <w:r w:rsidR="000B57BB">
        <w:rPr>
          <w:i/>
        </w:rPr>
        <w:t>1</w:t>
      </w:r>
      <w:r>
        <w:rPr>
          <w:i/>
        </w:rPr>
        <w:t xml:space="preserve"> </w:t>
      </w:r>
      <w:r w:rsidR="000B57BB">
        <w:rPr>
          <w:i/>
        </w:rPr>
        <w:t>2</w:t>
      </w:r>
      <w:r>
        <w:rPr>
          <w:i/>
        </w:rPr>
        <w:br/>
      </w:r>
      <w:r w:rsidR="00570F84">
        <w:rPr>
          <w:i/>
        </w:rPr>
        <w:t xml:space="preserve"> </w:t>
      </w:r>
      <w:r>
        <w:rPr>
          <w:i/>
        </w:rPr>
        <w:t xml:space="preserve"> </w:t>
      </w:r>
      <w:r w:rsidR="000B57BB">
        <w:rPr>
          <w:i/>
        </w:rPr>
        <w:t>2</w:t>
      </w:r>
      <w:r>
        <w:rPr>
          <w:i/>
        </w:rPr>
        <w:t xml:space="preserve"> </w:t>
      </w:r>
      <w:r w:rsidR="000B57BB">
        <w:rPr>
          <w:i/>
        </w:rPr>
        <w:t>2</w:t>
      </w:r>
      <w:r>
        <w:rPr>
          <w:i/>
        </w:rPr>
        <w:br/>
      </w:r>
      <w:r w:rsidR="00570F84">
        <w:rPr>
          <w:i/>
        </w:rPr>
        <w:t xml:space="preserve"> </w:t>
      </w:r>
      <w:r>
        <w:rPr>
          <w:i/>
        </w:rPr>
        <w:t xml:space="preserve"> </w:t>
      </w:r>
      <w:r w:rsidR="000B57BB">
        <w:rPr>
          <w:i/>
        </w:rPr>
        <w:t>3</w:t>
      </w:r>
      <w:r>
        <w:rPr>
          <w:i/>
        </w:rPr>
        <w:t xml:space="preserve"> </w:t>
      </w:r>
      <w:r w:rsidR="000B57BB">
        <w:rPr>
          <w:i/>
        </w:rPr>
        <w:t>3</w:t>
      </w:r>
      <w:r>
        <w:rPr>
          <w:i/>
        </w:rPr>
        <w:br/>
      </w:r>
      <w:r w:rsidR="00570F84">
        <w:rPr>
          <w:i/>
        </w:rPr>
        <w:t xml:space="preserve"> </w:t>
      </w:r>
      <w:r>
        <w:rPr>
          <w:i/>
        </w:rPr>
        <w:t xml:space="preserve"> </w:t>
      </w:r>
      <w:r w:rsidR="000B57BB">
        <w:rPr>
          <w:i/>
        </w:rPr>
        <w:t>4</w:t>
      </w:r>
      <w:r>
        <w:rPr>
          <w:i/>
        </w:rPr>
        <w:t xml:space="preserve"> </w:t>
      </w:r>
      <w:r w:rsidR="000B57BB">
        <w:rPr>
          <w:i/>
        </w:rPr>
        <w:t>4</w:t>
      </w:r>
      <w:r>
        <w:rPr>
          <w:i/>
        </w:rPr>
        <w:t xml:space="preserve"> </w:t>
      </w:r>
      <w:r>
        <w:rPr>
          <w:i/>
        </w:rPr>
        <w:br/>
      </w:r>
      <w:r w:rsidR="00570F84">
        <w:rPr>
          <w:i/>
        </w:rPr>
        <w:t xml:space="preserve"> </w:t>
      </w:r>
      <w:r>
        <w:rPr>
          <w:i/>
        </w:rPr>
        <w:t xml:space="preserve"> </w:t>
      </w:r>
      <w:r w:rsidR="000B57BB">
        <w:rPr>
          <w:i/>
        </w:rPr>
        <w:t>5</w:t>
      </w:r>
      <w:r>
        <w:rPr>
          <w:i/>
        </w:rPr>
        <w:t xml:space="preserve"> </w:t>
      </w:r>
      <w:r w:rsidR="000B57BB">
        <w:rPr>
          <w:i/>
        </w:rPr>
        <w:t>2</w:t>
      </w:r>
      <w:r>
        <w:rPr>
          <w:i/>
        </w:rPr>
        <w:t xml:space="preserve"> </w:t>
      </w:r>
    </w:p>
    <w:p w14:paraId="3A04829F" w14:textId="77777777" w:rsidR="00941897" w:rsidRDefault="00941897" w:rsidP="00570F84">
      <w:pPr>
        <w:jc w:val="left"/>
        <w:rPr>
          <w:i/>
        </w:rPr>
      </w:pPr>
    </w:p>
    <w:p w14:paraId="3A0482A0" w14:textId="77777777" w:rsidR="00941897" w:rsidRDefault="00F7098F" w:rsidP="00570F84">
      <w:pPr>
        <w:pStyle w:val="Heading4"/>
        <w:jc w:val="left"/>
      </w:pPr>
      <w:bookmarkStart w:id="43" w:name="_i8gspkwd926b" w:colFirst="0" w:colLast="0"/>
      <w:bookmarkEnd w:id="43"/>
      <w:r>
        <w:t>Format for Keep Alive Message</w:t>
      </w:r>
    </w:p>
    <w:p w14:paraId="3A0482A1" w14:textId="375EDDF6" w:rsidR="00941897" w:rsidRDefault="00570F84" w:rsidP="00570F84">
      <w:pPr>
        <w:jc w:val="left"/>
      </w:pPr>
      <w:r>
        <w:t xml:space="preserve"> </w:t>
      </w:r>
      <w:r w:rsidR="00F7098F">
        <w:t xml:space="preserve"> &lt;Switch-ID&gt; KEEP_ALIVE</w:t>
      </w:r>
    </w:p>
    <w:p w14:paraId="3A0482A2" w14:textId="77777777" w:rsidR="00941897" w:rsidRDefault="00941897" w:rsidP="00570F84">
      <w:pPr>
        <w:jc w:val="left"/>
      </w:pPr>
    </w:p>
    <w:p w14:paraId="3A0482A3" w14:textId="7F35D06B" w:rsidR="00941897" w:rsidRDefault="00F7098F" w:rsidP="00570F84">
      <w:pPr>
        <w:jc w:val="left"/>
        <w:rPr>
          <w:i/>
        </w:rPr>
      </w:pPr>
      <w:proofErr w:type="spellStart"/>
      <w:r>
        <w:t>Eg.</w:t>
      </w:r>
      <w:proofErr w:type="spellEnd"/>
      <w:r>
        <w:t xml:space="preserve">  Switch (ID = </w:t>
      </w:r>
      <w:r w:rsidR="000B57BB">
        <w:t>3</w:t>
      </w:r>
      <w:r>
        <w:t xml:space="preserve">) sends the following Keep Alive to </w:t>
      </w:r>
      <w:proofErr w:type="gramStart"/>
      <w:r>
        <w:t>all of</w:t>
      </w:r>
      <w:proofErr w:type="gramEnd"/>
      <w:r>
        <w:t xml:space="preserve"> its neighboring switches:</w:t>
      </w:r>
      <w:r>
        <w:br/>
      </w:r>
      <w:r w:rsidR="00570F84">
        <w:t xml:space="preserve"> </w:t>
      </w:r>
      <w:r>
        <w:t xml:space="preserve"> </w:t>
      </w:r>
      <w:r w:rsidR="000B57BB">
        <w:rPr>
          <w:i/>
        </w:rPr>
        <w:t>3</w:t>
      </w:r>
      <w:r>
        <w:rPr>
          <w:i/>
        </w:rPr>
        <w:t xml:space="preserve"> KEEP_ALIVE</w:t>
      </w:r>
    </w:p>
    <w:p w14:paraId="3A0482A4" w14:textId="77777777" w:rsidR="00941897" w:rsidRDefault="00941897" w:rsidP="00570F84">
      <w:pPr>
        <w:jc w:val="left"/>
      </w:pPr>
    </w:p>
    <w:p w14:paraId="3A0482A5" w14:textId="77777777" w:rsidR="00941897" w:rsidRDefault="00F7098F" w:rsidP="00570F84">
      <w:pPr>
        <w:pStyle w:val="Heading4"/>
        <w:jc w:val="left"/>
      </w:pPr>
      <w:bookmarkStart w:id="44" w:name="_6pn1pjo3gtcg" w:colFirst="0" w:colLast="0"/>
      <w:bookmarkEnd w:id="44"/>
      <w:r>
        <w:t>Format for Topology Update Message</w:t>
      </w:r>
    </w:p>
    <w:p w14:paraId="3A0482A6" w14:textId="15D23B95" w:rsidR="00941897" w:rsidRDefault="00F7098F" w:rsidP="00570F84">
      <w:pPr>
        <w:jc w:val="left"/>
      </w:pPr>
      <w:r>
        <w:t xml:space="preserve"> </w:t>
      </w:r>
      <w:r w:rsidR="00570F84">
        <w:t xml:space="preserve"> </w:t>
      </w:r>
      <w:r>
        <w:t>&lt;Switch-ID&gt;</w:t>
      </w:r>
      <w:r>
        <w:br/>
      </w:r>
      <w:r w:rsidR="00570F84">
        <w:t xml:space="preserve"> </w:t>
      </w:r>
      <w:r>
        <w:t xml:space="preserve"> &lt;Neighbor Id&gt; &lt;True/False indicating whether the neighbor is alive&gt; (for all neighbors)</w:t>
      </w:r>
    </w:p>
    <w:p w14:paraId="3A0482A7" w14:textId="77777777" w:rsidR="00941897" w:rsidRDefault="00941897" w:rsidP="00570F84">
      <w:pPr>
        <w:jc w:val="left"/>
      </w:pPr>
    </w:p>
    <w:p w14:paraId="3A0482A8" w14:textId="77777777" w:rsidR="00941897" w:rsidRDefault="00F7098F" w:rsidP="00570F84">
      <w:pPr>
        <w:jc w:val="left"/>
      </w:pPr>
      <w:proofErr w:type="spellStart"/>
      <w:r>
        <w:t>Eg.</w:t>
      </w:r>
      <w:proofErr w:type="spellEnd"/>
      <w:r>
        <w:t xml:space="preserve">  Consider the 6-switch topology given in Figure 1.</w:t>
      </w:r>
    </w:p>
    <w:p w14:paraId="3A0482A9" w14:textId="4E89866A" w:rsidR="00941897" w:rsidRDefault="00F7098F" w:rsidP="00570F84">
      <w:pPr>
        <w:jc w:val="left"/>
      </w:pPr>
      <w:r>
        <w:t xml:space="preserve">Switch (ID = </w:t>
      </w:r>
      <w:r w:rsidR="000B57BB">
        <w:t>3</w:t>
      </w:r>
      <w:r>
        <w:t>) sends the following Route Update to the controller (Initially):</w:t>
      </w:r>
    </w:p>
    <w:p w14:paraId="3421D9CF" w14:textId="679684C2" w:rsidR="00203CED" w:rsidRDefault="00F7098F" w:rsidP="00570F84">
      <w:pPr>
        <w:jc w:val="left"/>
        <w:rPr>
          <w:i/>
        </w:rPr>
      </w:pPr>
      <w:r>
        <w:br/>
      </w:r>
      <w:r w:rsidR="00203CED">
        <w:rPr>
          <w:i/>
        </w:rPr>
        <w:t xml:space="preserve">  </w:t>
      </w:r>
      <w:r>
        <w:rPr>
          <w:i/>
        </w:rPr>
        <w:t>4</w:t>
      </w:r>
      <w:r>
        <w:rPr>
          <w:i/>
        </w:rPr>
        <w:br/>
      </w:r>
      <w:r w:rsidR="00203CED">
        <w:rPr>
          <w:i/>
        </w:rPr>
        <w:t xml:space="preserve">  </w:t>
      </w:r>
      <w:r w:rsidR="000B57BB">
        <w:rPr>
          <w:i/>
        </w:rPr>
        <w:t>0</w:t>
      </w:r>
      <w:r>
        <w:rPr>
          <w:i/>
        </w:rPr>
        <w:t xml:space="preserve"> True</w:t>
      </w:r>
      <w:r>
        <w:rPr>
          <w:i/>
        </w:rPr>
        <w:br/>
      </w:r>
      <w:r w:rsidR="00203CED">
        <w:rPr>
          <w:i/>
        </w:rPr>
        <w:t xml:space="preserve">  </w:t>
      </w:r>
      <w:r w:rsidR="000B57BB">
        <w:rPr>
          <w:i/>
        </w:rPr>
        <w:t>2</w:t>
      </w:r>
      <w:r>
        <w:rPr>
          <w:i/>
        </w:rPr>
        <w:t xml:space="preserve"> True</w:t>
      </w:r>
    </w:p>
    <w:p w14:paraId="3A0482AA" w14:textId="146FE244" w:rsidR="00941897" w:rsidRDefault="00203CED" w:rsidP="00570F84">
      <w:pPr>
        <w:jc w:val="left"/>
        <w:rPr>
          <w:i/>
        </w:rPr>
      </w:pPr>
      <w:r>
        <w:rPr>
          <w:i/>
        </w:rPr>
        <w:t xml:space="preserve">  </w:t>
      </w:r>
      <w:r w:rsidR="000B57BB">
        <w:rPr>
          <w:i/>
        </w:rPr>
        <w:t>4</w:t>
      </w:r>
      <w:r w:rsidR="00F7098F">
        <w:rPr>
          <w:i/>
        </w:rPr>
        <w:t xml:space="preserve"> True</w:t>
      </w:r>
    </w:p>
    <w:p w14:paraId="0FAB5D9B" w14:textId="77777777" w:rsidR="00035235" w:rsidRDefault="00035235" w:rsidP="00570F84">
      <w:pPr>
        <w:jc w:val="left"/>
        <w:rPr>
          <w:i/>
        </w:rPr>
      </w:pPr>
    </w:p>
    <w:p w14:paraId="0324B178" w14:textId="77777777" w:rsidR="00035235" w:rsidRDefault="00035235" w:rsidP="00570F84">
      <w:pPr>
        <w:jc w:val="left"/>
        <w:rPr>
          <w:i/>
        </w:rPr>
      </w:pPr>
    </w:p>
    <w:p w14:paraId="1F01A35B" w14:textId="77777777" w:rsidR="00035235" w:rsidRDefault="00035235" w:rsidP="00570F84">
      <w:pPr>
        <w:jc w:val="left"/>
        <w:rPr>
          <w:i/>
        </w:rPr>
      </w:pPr>
    </w:p>
    <w:p w14:paraId="09E2523E" w14:textId="7D057D0D" w:rsidR="00035235" w:rsidRDefault="00BF691F" w:rsidP="00570F84">
      <w:pPr>
        <w:jc w:val="left"/>
        <w:rPr>
          <w:iCs/>
          <w:highlight w:val="green"/>
        </w:rPr>
      </w:pPr>
      <w:r w:rsidRPr="003E7391">
        <w:rPr>
          <w:iCs/>
          <w:highlight w:val="green"/>
        </w:rPr>
        <w:t>python -m controller 1024 /Users/logancoles/Documents/scripts/Purdue/ECE50863/ECE50863_PA1/Lab_1_Starter_Code/Config/graph_2.txt</w:t>
      </w:r>
    </w:p>
    <w:p w14:paraId="569B59AD" w14:textId="20CC28BA" w:rsidR="00C5747B" w:rsidRDefault="00C5747B" w:rsidP="00570F84">
      <w:pPr>
        <w:jc w:val="left"/>
        <w:rPr>
          <w:iCs/>
          <w:highlight w:val="green"/>
        </w:rPr>
      </w:pPr>
    </w:p>
    <w:p w14:paraId="53432A1B" w14:textId="27ECB1FD" w:rsidR="00C5747B" w:rsidRDefault="00C5747B" w:rsidP="00570F84">
      <w:pPr>
        <w:jc w:val="left"/>
        <w:rPr>
          <w:iCs/>
        </w:rPr>
      </w:pPr>
      <w:r>
        <w:rPr>
          <w:iCs/>
          <w:highlight w:val="green"/>
        </w:rPr>
        <w:t>python -m controller 1024</w:t>
      </w:r>
      <w:r>
        <w:rPr>
          <w:iCs/>
        </w:rPr>
        <w:t xml:space="preserve"> C:/</w:t>
      </w:r>
      <w:r w:rsidRPr="00C5747B">
        <w:rPr>
          <w:iCs/>
        </w:rPr>
        <w:t>Users</w:t>
      </w:r>
      <w:r>
        <w:rPr>
          <w:iCs/>
        </w:rPr>
        <w:t>/</w:t>
      </w:r>
      <w:r w:rsidRPr="00C5747B">
        <w:rPr>
          <w:iCs/>
        </w:rPr>
        <w:t>PZMBS3</w:t>
      </w:r>
      <w:r>
        <w:rPr>
          <w:iCs/>
        </w:rPr>
        <w:t>/</w:t>
      </w:r>
      <w:r w:rsidRPr="00C5747B">
        <w:rPr>
          <w:iCs/>
        </w:rPr>
        <w:t>Documents</w:t>
      </w:r>
      <w:r>
        <w:rPr>
          <w:iCs/>
        </w:rPr>
        <w:t>/</w:t>
      </w:r>
      <w:r w:rsidRPr="00C5747B">
        <w:rPr>
          <w:iCs/>
        </w:rPr>
        <w:t>Coding</w:t>
      </w:r>
      <w:r>
        <w:rPr>
          <w:iCs/>
        </w:rPr>
        <w:t>/P</w:t>
      </w:r>
      <w:r w:rsidRPr="00C5747B">
        <w:rPr>
          <w:iCs/>
        </w:rPr>
        <w:t>ython</w:t>
      </w:r>
      <w:r>
        <w:rPr>
          <w:iCs/>
        </w:rPr>
        <w:t>/</w:t>
      </w:r>
      <w:r w:rsidRPr="00C5747B">
        <w:rPr>
          <w:iCs/>
        </w:rPr>
        <w:t>scripts</w:t>
      </w:r>
      <w:r>
        <w:rPr>
          <w:iCs/>
        </w:rPr>
        <w:t>/</w:t>
      </w:r>
      <w:r w:rsidRPr="00C5747B">
        <w:rPr>
          <w:iCs/>
        </w:rPr>
        <w:t>Purdue</w:t>
      </w:r>
      <w:r>
        <w:rPr>
          <w:iCs/>
        </w:rPr>
        <w:t>/</w:t>
      </w:r>
      <w:r w:rsidRPr="00C5747B">
        <w:rPr>
          <w:iCs/>
        </w:rPr>
        <w:t>ECE50863_PA1</w:t>
      </w:r>
      <w:r>
        <w:rPr>
          <w:iCs/>
        </w:rPr>
        <w:t>/Config/graph_2.txt</w:t>
      </w:r>
    </w:p>
    <w:p w14:paraId="3E75061C" w14:textId="2A7839CA" w:rsidR="00C5747B" w:rsidRDefault="00C5747B" w:rsidP="00570F84">
      <w:pPr>
        <w:jc w:val="left"/>
        <w:rPr>
          <w:iCs/>
        </w:rPr>
      </w:pPr>
    </w:p>
    <w:p w14:paraId="7D78128E" w14:textId="01328D9A" w:rsidR="00C5747B" w:rsidRDefault="00C5747B" w:rsidP="00C5747B">
      <w:pPr>
        <w:jc w:val="left"/>
        <w:rPr>
          <w:iCs/>
        </w:rPr>
      </w:pPr>
      <w:r w:rsidRPr="003E7391">
        <w:rPr>
          <w:iCs/>
          <w:highlight w:val="green"/>
        </w:rPr>
        <w:t xml:space="preserve">python -m switch 0 </w:t>
      </w:r>
      <w:r w:rsidRPr="00C5747B">
        <w:rPr>
          <w:iCs/>
        </w:rPr>
        <w:t>USMCDWNCAD6MLXY</w:t>
      </w:r>
      <w:r>
        <w:rPr>
          <w:iCs/>
        </w:rPr>
        <w:t xml:space="preserve"> </w:t>
      </w:r>
      <w:r w:rsidRPr="003E7391">
        <w:rPr>
          <w:iCs/>
          <w:highlight w:val="green"/>
        </w:rPr>
        <w:t>1024</w:t>
      </w:r>
    </w:p>
    <w:p w14:paraId="614DB726" w14:textId="77777777" w:rsidR="00C5747B" w:rsidRPr="003E7391" w:rsidRDefault="00C5747B" w:rsidP="00570F84">
      <w:pPr>
        <w:jc w:val="left"/>
        <w:rPr>
          <w:iCs/>
          <w:highlight w:val="green"/>
        </w:rPr>
      </w:pPr>
    </w:p>
    <w:p w14:paraId="5A6DF5F4" w14:textId="77777777" w:rsidR="00BF691F" w:rsidRPr="003E7391" w:rsidRDefault="00BF691F" w:rsidP="00570F84">
      <w:pPr>
        <w:jc w:val="left"/>
        <w:rPr>
          <w:iCs/>
          <w:highlight w:val="green"/>
        </w:rPr>
      </w:pPr>
    </w:p>
    <w:p w14:paraId="4D9D5F9B" w14:textId="482587A9" w:rsidR="00BF691F" w:rsidRDefault="00BF691F" w:rsidP="00BF691F">
      <w:pPr>
        <w:jc w:val="left"/>
        <w:rPr>
          <w:iCs/>
        </w:rPr>
      </w:pPr>
      <w:r w:rsidRPr="003E7391">
        <w:rPr>
          <w:iCs/>
          <w:highlight w:val="green"/>
        </w:rPr>
        <w:t xml:space="preserve">python -m switch 0 </w:t>
      </w:r>
      <w:r w:rsidR="00B30FF5" w:rsidRPr="003E7391">
        <w:rPr>
          <w:iCs/>
          <w:highlight w:val="green"/>
        </w:rPr>
        <w:t>﻿Logans-MacBook-</w:t>
      </w:r>
      <w:proofErr w:type="spellStart"/>
      <w:r w:rsidR="00B30FF5" w:rsidRPr="003E7391">
        <w:rPr>
          <w:iCs/>
          <w:highlight w:val="green"/>
        </w:rPr>
        <w:t>Pro.local</w:t>
      </w:r>
      <w:proofErr w:type="spellEnd"/>
      <w:r w:rsidR="00B30FF5" w:rsidRPr="003E7391">
        <w:rPr>
          <w:iCs/>
          <w:highlight w:val="green"/>
        </w:rPr>
        <w:t xml:space="preserve"> 1024</w:t>
      </w:r>
    </w:p>
    <w:p w14:paraId="192303FC" w14:textId="77777777" w:rsidR="005F0957" w:rsidRDefault="005F0957" w:rsidP="00BF691F">
      <w:pPr>
        <w:jc w:val="left"/>
        <w:rPr>
          <w:iCs/>
        </w:rPr>
      </w:pPr>
    </w:p>
    <w:p w14:paraId="1CBD9028" w14:textId="2EED8FEC" w:rsidR="005F0957" w:rsidRDefault="005F0957" w:rsidP="005F0957">
      <w:pPr>
        <w:jc w:val="left"/>
        <w:rPr>
          <w:iCs/>
        </w:rPr>
      </w:pPr>
      <w:r w:rsidRPr="003E7391">
        <w:rPr>
          <w:iCs/>
          <w:highlight w:val="green"/>
        </w:rPr>
        <w:t xml:space="preserve">python -m switch </w:t>
      </w:r>
      <w:r>
        <w:rPr>
          <w:iCs/>
          <w:highlight w:val="green"/>
        </w:rPr>
        <w:t>1</w:t>
      </w:r>
      <w:r w:rsidRPr="003E7391">
        <w:rPr>
          <w:iCs/>
          <w:highlight w:val="green"/>
        </w:rPr>
        <w:t xml:space="preserve"> ﻿Logans-MacBook-</w:t>
      </w:r>
      <w:proofErr w:type="spellStart"/>
      <w:r w:rsidRPr="003E7391">
        <w:rPr>
          <w:iCs/>
          <w:highlight w:val="green"/>
        </w:rPr>
        <w:t>Pro.local</w:t>
      </w:r>
      <w:proofErr w:type="spellEnd"/>
      <w:r w:rsidRPr="003E7391">
        <w:rPr>
          <w:iCs/>
          <w:highlight w:val="green"/>
        </w:rPr>
        <w:t xml:space="preserve"> 1024</w:t>
      </w:r>
    </w:p>
    <w:p w14:paraId="599B184B" w14:textId="77777777" w:rsidR="005F0957" w:rsidRDefault="005F0957" w:rsidP="005F0957">
      <w:pPr>
        <w:jc w:val="left"/>
        <w:rPr>
          <w:iCs/>
        </w:rPr>
      </w:pPr>
    </w:p>
    <w:p w14:paraId="7D5C12D3" w14:textId="6BADCADC" w:rsidR="005F0957" w:rsidRDefault="005F0957" w:rsidP="005F0957">
      <w:pPr>
        <w:jc w:val="left"/>
        <w:rPr>
          <w:iCs/>
        </w:rPr>
      </w:pPr>
      <w:r w:rsidRPr="003E7391">
        <w:rPr>
          <w:iCs/>
          <w:highlight w:val="green"/>
        </w:rPr>
        <w:t xml:space="preserve">python -m switch </w:t>
      </w:r>
      <w:r>
        <w:rPr>
          <w:iCs/>
          <w:highlight w:val="green"/>
        </w:rPr>
        <w:t>2</w:t>
      </w:r>
      <w:r w:rsidRPr="003E7391">
        <w:rPr>
          <w:iCs/>
          <w:highlight w:val="green"/>
        </w:rPr>
        <w:t xml:space="preserve"> ﻿Logans-MacBook-</w:t>
      </w:r>
      <w:proofErr w:type="spellStart"/>
      <w:r w:rsidRPr="003E7391">
        <w:rPr>
          <w:iCs/>
          <w:highlight w:val="green"/>
        </w:rPr>
        <w:t>Pro.local</w:t>
      </w:r>
      <w:proofErr w:type="spellEnd"/>
      <w:r w:rsidRPr="003E7391">
        <w:rPr>
          <w:iCs/>
          <w:highlight w:val="green"/>
        </w:rPr>
        <w:t xml:space="preserve"> 1024</w:t>
      </w:r>
    </w:p>
    <w:p w14:paraId="0C42E51C" w14:textId="77777777" w:rsidR="005F0957" w:rsidRDefault="005F0957" w:rsidP="005F0957">
      <w:pPr>
        <w:jc w:val="left"/>
        <w:rPr>
          <w:iCs/>
        </w:rPr>
      </w:pPr>
    </w:p>
    <w:p w14:paraId="4EF4B481" w14:textId="77777777" w:rsidR="005F0957" w:rsidRDefault="005F0957" w:rsidP="00BF691F">
      <w:pPr>
        <w:jc w:val="left"/>
        <w:rPr>
          <w:iCs/>
        </w:rPr>
      </w:pPr>
    </w:p>
    <w:p w14:paraId="4C4FB07C" w14:textId="77777777" w:rsidR="00BF691F" w:rsidRPr="00035235" w:rsidRDefault="00BF691F" w:rsidP="00570F84">
      <w:pPr>
        <w:jc w:val="left"/>
        <w:rPr>
          <w:iCs/>
        </w:rPr>
      </w:pPr>
    </w:p>
    <w:p w14:paraId="7EAB1B44" w14:textId="7654F8AC" w:rsidR="003E4D47" w:rsidRDefault="003E4D47" w:rsidP="00570F84">
      <w:pPr>
        <w:jc w:val="left"/>
        <w:rPr>
          <w:i/>
        </w:rPr>
      </w:pPr>
    </w:p>
    <w:p w14:paraId="0C535EB1" w14:textId="77777777" w:rsidR="00BF691F" w:rsidRDefault="00BF691F" w:rsidP="00570F84">
      <w:pPr>
        <w:jc w:val="left"/>
        <w:rPr>
          <w:i/>
        </w:rPr>
      </w:pPr>
    </w:p>
    <w:sectPr w:rsidR="00BF691F" w:rsidSect="00E30DAA">
      <w:headerReference w:type="default" r:id="rId8"/>
      <w:headerReference w:type="first" r:id="rId9"/>
      <w:footerReference w:type="first" r:id="rId1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3B794" w14:textId="77777777" w:rsidR="00E30DAA" w:rsidRDefault="00E30DAA">
      <w:pPr>
        <w:spacing w:line="240" w:lineRule="auto"/>
      </w:pPr>
      <w:r>
        <w:separator/>
      </w:r>
    </w:p>
  </w:endnote>
  <w:endnote w:type="continuationSeparator" w:id="0">
    <w:p w14:paraId="2AD80D06" w14:textId="77777777" w:rsidR="00E30DAA" w:rsidRDefault="00E30D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B1" w14:textId="77777777" w:rsidR="00941897" w:rsidRDefault="00941897">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AC612" w14:textId="77777777" w:rsidR="00E30DAA" w:rsidRDefault="00E30DAA">
      <w:pPr>
        <w:spacing w:line="240" w:lineRule="auto"/>
      </w:pPr>
      <w:r>
        <w:separator/>
      </w:r>
    </w:p>
  </w:footnote>
  <w:footnote w:type="continuationSeparator" w:id="0">
    <w:p w14:paraId="2E056BCE" w14:textId="77777777" w:rsidR="00E30DAA" w:rsidRDefault="00E30D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AF" w14:textId="2E6337D6" w:rsidR="00941897" w:rsidRDefault="00F7098F">
    <w:pPr>
      <w:jc w:val="right"/>
      <w:rPr>
        <w:sz w:val="20"/>
        <w:szCs w:val="20"/>
      </w:rPr>
    </w:pPr>
    <w:r>
      <w:rPr>
        <w:sz w:val="20"/>
        <w:szCs w:val="20"/>
      </w:rPr>
      <w:fldChar w:fldCharType="begin"/>
    </w:r>
    <w:r>
      <w:rPr>
        <w:sz w:val="20"/>
        <w:szCs w:val="20"/>
      </w:rPr>
      <w:instrText>PAGE</w:instrText>
    </w:r>
    <w:r>
      <w:rPr>
        <w:sz w:val="20"/>
        <w:szCs w:val="20"/>
      </w:rPr>
      <w:fldChar w:fldCharType="separate"/>
    </w:r>
    <w:r w:rsidR="009362C9">
      <w:rPr>
        <w:noProof/>
        <w:sz w:val="20"/>
        <w:szCs w:val="20"/>
      </w:rPr>
      <w:t>1</w:t>
    </w:r>
    <w:r>
      <w:rPr>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B0" w14:textId="273A00A6" w:rsidR="00941897" w:rsidRDefault="00F7098F">
    <w:pPr>
      <w:jc w:val="right"/>
    </w:pPr>
    <w:r>
      <w:fldChar w:fldCharType="begin"/>
    </w:r>
    <w:r>
      <w:instrText>PAGE</w:instrText>
    </w:r>
    <w:r>
      <w:fldChar w:fldCharType="separate"/>
    </w:r>
    <w:r w:rsidR="009362C9">
      <w:rPr>
        <w:noProof/>
      </w:rPr>
      <w:t>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526CA"/>
    <w:multiLevelType w:val="multilevel"/>
    <w:tmpl w:val="93EA26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3E608D"/>
    <w:multiLevelType w:val="multilevel"/>
    <w:tmpl w:val="A372CC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3425EBF"/>
    <w:multiLevelType w:val="multilevel"/>
    <w:tmpl w:val="FC46CF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CA6B09"/>
    <w:multiLevelType w:val="multilevel"/>
    <w:tmpl w:val="27E024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FDC4F64"/>
    <w:multiLevelType w:val="multilevel"/>
    <w:tmpl w:val="D082B7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41D293A"/>
    <w:multiLevelType w:val="hybridMultilevel"/>
    <w:tmpl w:val="DD76A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67302"/>
    <w:multiLevelType w:val="multilevel"/>
    <w:tmpl w:val="E2F42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637770D"/>
    <w:multiLevelType w:val="multilevel"/>
    <w:tmpl w:val="E00A63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80408032">
    <w:abstractNumId w:val="6"/>
  </w:num>
  <w:num w:numId="2" w16cid:durableId="1987127323">
    <w:abstractNumId w:val="2"/>
  </w:num>
  <w:num w:numId="3" w16cid:durableId="459566923">
    <w:abstractNumId w:val="0"/>
  </w:num>
  <w:num w:numId="4" w16cid:durableId="571431098">
    <w:abstractNumId w:val="3"/>
  </w:num>
  <w:num w:numId="5" w16cid:durableId="445151024">
    <w:abstractNumId w:val="1"/>
  </w:num>
  <w:num w:numId="6" w16cid:durableId="202836440">
    <w:abstractNumId w:val="4"/>
  </w:num>
  <w:num w:numId="7" w16cid:durableId="1398354614">
    <w:abstractNumId w:val="7"/>
  </w:num>
  <w:num w:numId="8" w16cid:durableId="5804076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Y0sTQzMDW2MLVQ0lEKTi0uzszPAykwqgUAYC0yXywAAAA="/>
  </w:docVars>
  <w:rsids>
    <w:rsidRoot w:val="00941897"/>
    <w:rsid w:val="0001274C"/>
    <w:rsid w:val="000134AB"/>
    <w:rsid w:val="00035235"/>
    <w:rsid w:val="000469E4"/>
    <w:rsid w:val="00054957"/>
    <w:rsid w:val="00060CDA"/>
    <w:rsid w:val="00082735"/>
    <w:rsid w:val="00083799"/>
    <w:rsid w:val="000B57BB"/>
    <w:rsid w:val="000C72FF"/>
    <w:rsid w:val="000D002D"/>
    <w:rsid w:val="000F3497"/>
    <w:rsid w:val="000F6E69"/>
    <w:rsid w:val="001135B8"/>
    <w:rsid w:val="001268BB"/>
    <w:rsid w:val="00126E1B"/>
    <w:rsid w:val="001311FD"/>
    <w:rsid w:val="001461E9"/>
    <w:rsid w:val="00160B5B"/>
    <w:rsid w:val="001640F4"/>
    <w:rsid w:val="001700BF"/>
    <w:rsid w:val="00182335"/>
    <w:rsid w:val="001B2135"/>
    <w:rsid w:val="001D61E3"/>
    <w:rsid w:val="001F56A9"/>
    <w:rsid w:val="00203CED"/>
    <w:rsid w:val="00211691"/>
    <w:rsid w:val="00214226"/>
    <w:rsid w:val="0023769E"/>
    <w:rsid w:val="00245553"/>
    <w:rsid w:val="002473DE"/>
    <w:rsid w:val="002647DE"/>
    <w:rsid w:val="0027093A"/>
    <w:rsid w:val="0027610B"/>
    <w:rsid w:val="00290972"/>
    <w:rsid w:val="002A4A0A"/>
    <w:rsid w:val="002B28E3"/>
    <w:rsid w:val="002E6B49"/>
    <w:rsid w:val="002F6D4C"/>
    <w:rsid w:val="00304C26"/>
    <w:rsid w:val="003073E0"/>
    <w:rsid w:val="0036190F"/>
    <w:rsid w:val="00364B5C"/>
    <w:rsid w:val="003A35A6"/>
    <w:rsid w:val="003D77F0"/>
    <w:rsid w:val="003E4D47"/>
    <w:rsid w:val="003E7391"/>
    <w:rsid w:val="0041394A"/>
    <w:rsid w:val="004210F6"/>
    <w:rsid w:val="004321F9"/>
    <w:rsid w:val="004440DE"/>
    <w:rsid w:val="0049606C"/>
    <w:rsid w:val="00497EC8"/>
    <w:rsid w:val="004C2203"/>
    <w:rsid w:val="004C7DF5"/>
    <w:rsid w:val="004D04AB"/>
    <w:rsid w:val="005030AC"/>
    <w:rsid w:val="005343EC"/>
    <w:rsid w:val="00540C17"/>
    <w:rsid w:val="0054283B"/>
    <w:rsid w:val="00561F1D"/>
    <w:rsid w:val="00570F84"/>
    <w:rsid w:val="00572AD6"/>
    <w:rsid w:val="00575957"/>
    <w:rsid w:val="00577936"/>
    <w:rsid w:val="005825D7"/>
    <w:rsid w:val="005B66E8"/>
    <w:rsid w:val="005C465D"/>
    <w:rsid w:val="005E1252"/>
    <w:rsid w:val="005F0957"/>
    <w:rsid w:val="005F72E7"/>
    <w:rsid w:val="00612599"/>
    <w:rsid w:val="006213C4"/>
    <w:rsid w:val="0062694F"/>
    <w:rsid w:val="006519B4"/>
    <w:rsid w:val="00661DCE"/>
    <w:rsid w:val="00663F1F"/>
    <w:rsid w:val="00672D3A"/>
    <w:rsid w:val="006B23CD"/>
    <w:rsid w:val="006E064F"/>
    <w:rsid w:val="006F22BB"/>
    <w:rsid w:val="006F2C97"/>
    <w:rsid w:val="00732AEE"/>
    <w:rsid w:val="007361F5"/>
    <w:rsid w:val="00736260"/>
    <w:rsid w:val="007373B9"/>
    <w:rsid w:val="0074174D"/>
    <w:rsid w:val="007547AE"/>
    <w:rsid w:val="00764B31"/>
    <w:rsid w:val="00776842"/>
    <w:rsid w:val="00800CC1"/>
    <w:rsid w:val="00806221"/>
    <w:rsid w:val="00824531"/>
    <w:rsid w:val="00846DB5"/>
    <w:rsid w:val="00861CD3"/>
    <w:rsid w:val="00865F9D"/>
    <w:rsid w:val="00884ED6"/>
    <w:rsid w:val="008C07AA"/>
    <w:rsid w:val="008C3007"/>
    <w:rsid w:val="008D6735"/>
    <w:rsid w:val="008F4930"/>
    <w:rsid w:val="0090713E"/>
    <w:rsid w:val="009332C1"/>
    <w:rsid w:val="00935C73"/>
    <w:rsid w:val="009362C9"/>
    <w:rsid w:val="00940C48"/>
    <w:rsid w:val="00941897"/>
    <w:rsid w:val="00945B8B"/>
    <w:rsid w:val="00952CAA"/>
    <w:rsid w:val="00963EEB"/>
    <w:rsid w:val="009658F7"/>
    <w:rsid w:val="009D5E12"/>
    <w:rsid w:val="009E70B1"/>
    <w:rsid w:val="00A0389C"/>
    <w:rsid w:val="00A0443C"/>
    <w:rsid w:val="00A07D4A"/>
    <w:rsid w:val="00A12562"/>
    <w:rsid w:val="00A135BB"/>
    <w:rsid w:val="00A611B6"/>
    <w:rsid w:val="00A85432"/>
    <w:rsid w:val="00A9775B"/>
    <w:rsid w:val="00AA0A33"/>
    <w:rsid w:val="00AA2E49"/>
    <w:rsid w:val="00B04BE1"/>
    <w:rsid w:val="00B203DB"/>
    <w:rsid w:val="00B30FF5"/>
    <w:rsid w:val="00B550EB"/>
    <w:rsid w:val="00B869A3"/>
    <w:rsid w:val="00BA76CE"/>
    <w:rsid w:val="00BC666B"/>
    <w:rsid w:val="00BD27DE"/>
    <w:rsid w:val="00BE7FD2"/>
    <w:rsid w:val="00BF0B75"/>
    <w:rsid w:val="00BF691F"/>
    <w:rsid w:val="00C470EE"/>
    <w:rsid w:val="00C5747B"/>
    <w:rsid w:val="00C658D2"/>
    <w:rsid w:val="00CB7514"/>
    <w:rsid w:val="00CC3D36"/>
    <w:rsid w:val="00CD2A28"/>
    <w:rsid w:val="00CD59AB"/>
    <w:rsid w:val="00CD62F1"/>
    <w:rsid w:val="00CE423A"/>
    <w:rsid w:val="00CE55C0"/>
    <w:rsid w:val="00D10D16"/>
    <w:rsid w:val="00D30CE6"/>
    <w:rsid w:val="00D32B84"/>
    <w:rsid w:val="00D4237C"/>
    <w:rsid w:val="00D51435"/>
    <w:rsid w:val="00D63782"/>
    <w:rsid w:val="00D63B99"/>
    <w:rsid w:val="00D74B8D"/>
    <w:rsid w:val="00D92A1F"/>
    <w:rsid w:val="00DB6D2F"/>
    <w:rsid w:val="00DC650F"/>
    <w:rsid w:val="00DD7D08"/>
    <w:rsid w:val="00DE4462"/>
    <w:rsid w:val="00DF6402"/>
    <w:rsid w:val="00E15B05"/>
    <w:rsid w:val="00E225D8"/>
    <w:rsid w:val="00E30154"/>
    <w:rsid w:val="00E30DAA"/>
    <w:rsid w:val="00E370D7"/>
    <w:rsid w:val="00EB07CE"/>
    <w:rsid w:val="00EC6569"/>
    <w:rsid w:val="00ED1311"/>
    <w:rsid w:val="00ED6110"/>
    <w:rsid w:val="00EE3480"/>
    <w:rsid w:val="00EE4809"/>
    <w:rsid w:val="00EF5808"/>
    <w:rsid w:val="00F06B9F"/>
    <w:rsid w:val="00F07C54"/>
    <w:rsid w:val="00F64383"/>
    <w:rsid w:val="00F7098F"/>
    <w:rsid w:val="00FA049F"/>
    <w:rsid w:val="00FA347E"/>
    <w:rsid w:val="00FD3741"/>
    <w:rsid w:val="00FE7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81DE"/>
  <w15:docId w15:val="{EEFD2F61-D978-4352-9073-76AF6419A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SimSun" w:hAnsi="Roboto" w:cs="Roboto"/>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62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2C9"/>
    <w:rPr>
      <w:rFonts w:ascii="Segoe UI" w:hAnsi="Segoe UI" w:cs="Segoe UI"/>
      <w:sz w:val="18"/>
      <w:szCs w:val="18"/>
    </w:rPr>
  </w:style>
  <w:style w:type="paragraph" w:styleId="Header">
    <w:name w:val="header"/>
    <w:basedOn w:val="Normal"/>
    <w:link w:val="HeaderChar"/>
    <w:uiPriority w:val="99"/>
    <w:unhideWhenUsed/>
    <w:rsid w:val="009362C9"/>
    <w:pPr>
      <w:tabs>
        <w:tab w:val="center" w:pos="4680"/>
        <w:tab w:val="right" w:pos="9360"/>
      </w:tabs>
      <w:spacing w:line="240" w:lineRule="auto"/>
    </w:pPr>
  </w:style>
  <w:style w:type="character" w:customStyle="1" w:styleId="HeaderChar">
    <w:name w:val="Header Char"/>
    <w:basedOn w:val="DefaultParagraphFont"/>
    <w:link w:val="Header"/>
    <w:uiPriority w:val="99"/>
    <w:rsid w:val="009362C9"/>
  </w:style>
  <w:style w:type="paragraph" w:styleId="Footer">
    <w:name w:val="footer"/>
    <w:basedOn w:val="Normal"/>
    <w:link w:val="FooterChar"/>
    <w:uiPriority w:val="99"/>
    <w:unhideWhenUsed/>
    <w:rsid w:val="009362C9"/>
    <w:pPr>
      <w:tabs>
        <w:tab w:val="center" w:pos="4680"/>
        <w:tab w:val="right" w:pos="9360"/>
      </w:tabs>
      <w:spacing w:line="240" w:lineRule="auto"/>
    </w:pPr>
  </w:style>
  <w:style w:type="character" w:customStyle="1" w:styleId="FooterChar">
    <w:name w:val="Footer Char"/>
    <w:basedOn w:val="DefaultParagraphFont"/>
    <w:link w:val="Footer"/>
    <w:uiPriority w:val="99"/>
    <w:rsid w:val="009362C9"/>
  </w:style>
  <w:style w:type="paragraph" w:styleId="Revision">
    <w:name w:val="Revision"/>
    <w:hidden/>
    <w:uiPriority w:val="99"/>
    <w:semiHidden/>
    <w:rsid w:val="005030AC"/>
    <w:pPr>
      <w:spacing w:line="240" w:lineRule="auto"/>
      <w:jc w:val="left"/>
    </w:pPr>
  </w:style>
  <w:style w:type="paragraph" w:styleId="ListParagraph">
    <w:name w:val="List Paragraph"/>
    <w:basedOn w:val="Normal"/>
    <w:uiPriority w:val="34"/>
    <w:qFormat/>
    <w:rsid w:val="001700BF"/>
    <w:pPr>
      <w:ind w:left="720"/>
      <w:contextualSpacing/>
    </w:pPr>
  </w:style>
  <w:style w:type="paragraph" w:styleId="CommentSubject">
    <w:name w:val="annotation subject"/>
    <w:basedOn w:val="CommentText"/>
    <w:next w:val="CommentText"/>
    <w:link w:val="CommentSubjectChar"/>
    <w:uiPriority w:val="99"/>
    <w:semiHidden/>
    <w:unhideWhenUsed/>
    <w:rsid w:val="006B23CD"/>
    <w:rPr>
      <w:b/>
      <w:bCs/>
    </w:rPr>
  </w:style>
  <w:style w:type="character" w:customStyle="1" w:styleId="CommentSubjectChar">
    <w:name w:val="Comment Subject Char"/>
    <w:basedOn w:val="CommentTextChar"/>
    <w:link w:val="CommentSubject"/>
    <w:uiPriority w:val="99"/>
    <w:semiHidden/>
    <w:rsid w:val="006B23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6</TotalTime>
  <Pages>11</Pages>
  <Words>2240</Words>
  <Characters>1277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Righi</dc:creator>
  <cp:lastModifiedBy>Logan Coles</cp:lastModifiedBy>
  <cp:revision>13</cp:revision>
  <dcterms:created xsi:type="dcterms:W3CDTF">2023-01-11T05:13:00Z</dcterms:created>
  <dcterms:modified xsi:type="dcterms:W3CDTF">2024-01-1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1-11T04:04:17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e475ee20-1b8d-42a4-aed9-b4dd43d1a94b</vt:lpwstr>
  </property>
  <property fmtid="{D5CDD505-2E9C-101B-9397-08002B2CF9AE}" pid="8" name="MSIP_Label_4044bd30-2ed7-4c9d-9d12-46200872a97b_ContentBits">
    <vt:lpwstr>0</vt:lpwstr>
  </property>
</Properties>
</file>